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23824" w14:textId="77777777" w:rsidR="00EA4F72" w:rsidRDefault="00AA11DF" w:rsidP="641BA28C">
      <w:pPr>
        <w:pStyle w:val="Title"/>
        <w:jc w:val="center"/>
        <w:rPr>
          <w:noProof/>
        </w:rPr>
      </w:pPr>
      <w:r>
        <w:t>Using Flipgrid in Canvas</w:t>
      </w:r>
      <w:r w:rsidR="267F99A2">
        <w:t xml:space="preserve"> – For Instructors</w:t>
      </w:r>
      <w:r>
        <w:br/>
      </w:r>
      <w:r w:rsidRPr="641BA28C">
        <w:rPr>
          <w:sz w:val="36"/>
          <w:szCs w:val="36"/>
        </w:rPr>
        <w:t>(Before LTI integration by the university)</w:t>
      </w:r>
      <w:r w:rsidR="00D02C81">
        <w:fldChar w:fldCharType="begin"/>
      </w:r>
      <w:r>
        <w:instrText xml:space="preserve"> TOC \o "1-2" \h \z \u </w:instrText>
      </w:r>
      <w:r w:rsidR="00D02C81">
        <w:fldChar w:fldCharType="separate"/>
      </w:r>
    </w:p>
    <w:p w14:paraId="38508D67" w14:textId="5C02C28A" w:rsidR="00EA4F72" w:rsidRDefault="00EA4F72">
      <w:pPr>
        <w:pStyle w:val="TOC1"/>
        <w:tabs>
          <w:tab w:val="right" w:leader="dot" w:pos="10790"/>
        </w:tabs>
        <w:rPr>
          <w:rFonts w:eastAsiaTheme="minorEastAsia"/>
          <w:noProof/>
          <w:sz w:val="22"/>
          <w:szCs w:val="22"/>
        </w:rPr>
      </w:pPr>
      <w:hyperlink w:anchor="_Toc69116597" w:history="1">
        <w:r w:rsidRPr="00804A2D">
          <w:rPr>
            <w:rStyle w:val="Hyperlink"/>
            <w:noProof/>
          </w:rPr>
          <w:t>Setting up Flipgr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1165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54D7779" w14:textId="5953F720" w:rsidR="00EA4F72" w:rsidRDefault="00EA4F72">
      <w:pPr>
        <w:pStyle w:val="TOC2"/>
        <w:tabs>
          <w:tab w:val="right" w:leader="dot" w:pos="10790"/>
        </w:tabs>
        <w:rPr>
          <w:rFonts w:eastAsiaTheme="minorEastAsia"/>
          <w:noProof/>
          <w:sz w:val="22"/>
          <w:szCs w:val="22"/>
        </w:rPr>
      </w:pPr>
      <w:hyperlink w:anchor="_Toc69116598" w:history="1">
        <w:r w:rsidRPr="00804A2D">
          <w:rPr>
            <w:rStyle w:val="Hyperlink"/>
            <w:noProof/>
          </w:rPr>
          <w:t>Gro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1165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7ED0246" w14:textId="42964B53" w:rsidR="00EA4F72" w:rsidRDefault="00EA4F72">
      <w:pPr>
        <w:pStyle w:val="TOC2"/>
        <w:tabs>
          <w:tab w:val="right" w:leader="dot" w:pos="10790"/>
        </w:tabs>
        <w:rPr>
          <w:rFonts w:eastAsiaTheme="minorEastAsia"/>
          <w:noProof/>
          <w:sz w:val="22"/>
          <w:szCs w:val="22"/>
        </w:rPr>
      </w:pPr>
      <w:hyperlink w:anchor="_Toc69116599" w:history="1">
        <w:r w:rsidRPr="00804A2D">
          <w:rPr>
            <w:rStyle w:val="Hyperlink"/>
            <w:noProof/>
          </w:rPr>
          <w:t>Top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1165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A7CFC71" w14:textId="1859BD86" w:rsidR="00EA4F72" w:rsidRDefault="00EA4F72">
      <w:pPr>
        <w:pStyle w:val="TOC1"/>
        <w:tabs>
          <w:tab w:val="right" w:leader="dot" w:pos="10790"/>
        </w:tabs>
        <w:rPr>
          <w:rFonts w:eastAsiaTheme="minorEastAsia"/>
          <w:noProof/>
          <w:sz w:val="22"/>
          <w:szCs w:val="22"/>
        </w:rPr>
      </w:pPr>
      <w:hyperlink w:anchor="_Toc69116600" w:history="1">
        <w:r w:rsidRPr="00804A2D">
          <w:rPr>
            <w:rStyle w:val="Hyperlink"/>
            <w:noProof/>
          </w:rPr>
          <w:t>Embedding Flipgrid into Canv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1166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7ED39B2" w14:textId="6574E089" w:rsidR="00EA4F72" w:rsidRDefault="00EA4F72">
      <w:pPr>
        <w:pStyle w:val="TOC2"/>
        <w:tabs>
          <w:tab w:val="right" w:leader="dot" w:pos="10790"/>
        </w:tabs>
        <w:rPr>
          <w:rFonts w:eastAsiaTheme="minorEastAsia"/>
          <w:noProof/>
          <w:sz w:val="22"/>
          <w:szCs w:val="22"/>
        </w:rPr>
      </w:pPr>
      <w:hyperlink w:anchor="_Toc69116601" w:history="1">
        <w:r w:rsidRPr="00804A2D">
          <w:rPr>
            <w:rStyle w:val="Hyperlink"/>
            <w:noProof/>
          </w:rPr>
          <w:t>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1166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2CB0F73" w14:textId="421E78E8" w:rsidR="00EA4F72" w:rsidRDefault="00EA4F72">
      <w:pPr>
        <w:pStyle w:val="TOC2"/>
        <w:tabs>
          <w:tab w:val="right" w:leader="dot" w:pos="10790"/>
        </w:tabs>
        <w:rPr>
          <w:rFonts w:eastAsiaTheme="minorEastAsia"/>
          <w:noProof/>
          <w:sz w:val="22"/>
          <w:szCs w:val="22"/>
        </w:rPr>
      </w:pPr>
      <w:hyperlink w:anchor="_Toc69116602" w:history="1">
        <w:r w:rsidRPr="00804A2D">
          <w:rPr>
            <w:rStyle w:val="Hyperlink"/>
            <w:noProof/>
          </w:rPr>
          <w:t>Top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1166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31C6194" w14:textId="70E10841" w:rsidR="00EA4F72" w:rsidRDefault="00EA4F72">
      <w:pPr>
        <w:pStyle w:val="TOC1"/>
        <w:tabs>
          <w:tab w:val="right" w:leader="dot" w:pos="10790"/>
        </w:tabs>
        <w:rPr>
          <w:rFonts w:eastAsiaTheme="minorEastAsia"/>
          <w:noProof/>
          <w:sz w:val="22"/>
          <w:szCs w:val="22"/>
        </w:rPr>
      </w:pPr>
      <w:hyperlink w:anchor="_Toc69116603" w:history="1">
        <w:r w:rsidRPr="00804A2D">
          <w:rPr>
            <w:rStyle w:val="Hyperlink"/>
            <w:noProof/>
          </w:rPr>
          <w:t>Uploading/Recording to Flipgrid (as an instructor or studen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1166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2D84A74" w14:textId="5312B353" w:rsidR="00EA4F72" w:rsidRDefault="00EA4F72">
      <w:pPr>
        <w:pStyle w:val="TOC1"/>
        <w:tabs>
          <w:tab w:val="right" w:leader="dot" w:pos="10790"/>
        </w:tabs>
        <w:rPr>
          <w:rFonts w:eastAsiaTheme="minorEastAsia"/>
          <w:noProof/>
          <w:sz w:val="22"/>
          <w:szCs w:val="22"/>
        </w:rPr>
      </w:pPr>
      <w:hyperlink w:anchor="_Toc69116604" w:history="1">
        <w:r w:rsidRPr="00804A2D">
          <w:rPr>
            <w:rStyle w:val="Hyperlink"/>
            <w:noProof/>
          </w:rPr>
          <w:t>Alternatives to Vide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1166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EAD0CE6" w14:textId="56844ECD" w:rsidR="00EA4F72" w:rsidRDefault="00EA4F72">
      <w:pPr>
        <w:pStyle w:val="TOC1"/>
        <w:tabs>
          <w:tab w:val="right" w:leader="dot" w:pos="10790"/>
        </w:tabs>
        <w:rPr>
          <w:rFonts w:eastAsiaTheme="minorEastAsia"/>
          <w:noProof/>
          <w:sz w:val="22"/>
          <w:szCs w:val="22"/>
        </w:rPr>
      </w:pPr>
      <w:hyperlink w:anchor="_Toc69116605" w:history="1">
        <w:r w:rsidRPr="00804A2D">
          <w:rPr>
            <w:rStyle w:val="Hyperlink"/>
            <w:noProof/>
          </w:rPr>
          <w:t>Responding to Students in Flipgr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1166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FD49558" w14:textId="0A1C49A7" w:rsidR="00EA4F72" w:rsidRDefault="00EA4F72">
      <w:pPr>
        <w:pStyle w:val="TOC1"/>
        <w:tabs>
          <w:tab w:val="right" w:leader="dot" w:pos="10790"/>
        </w:tabs>
        <w:rPr>
          <w:rFonts w:eastAsiaTheme="minorEastAsia"/>
          <w:noProof/>
          <w:sz w:val="22"/>
          <w:szCs w:val="22"/>
        </w:rPr>
      </w:pPr>
      <w:hyperlink w:anchor="_Toc69116606" w:history="1">
        <w:r w:rsidRPr="00804A2D">
          <w:rPr>
            <w:rStyle w:val="Hyperlink"/>
            <w:noProof/>
          </w:rPr>
          <w:t>Sharing a Microsoft 365 Docu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1166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A1068E8" w14:textId="6DEBC9C4" w:rsidR="00AA11DF" w:rsidRDefault="00D02C81" w:rsidP="003D495D">
      <w:pPr>
        <w:pStyle w:val="Heading1"/>
      </w:pPr>
      <w:r>
        <w:fldChar w:fldCharType="end"/>
      </w:r>
      <w:bookmarkStart w:id="0" w:name="_Toc69116597"/>
      <w:r w:rsidR="00AA11DF">
        <w:t>Setting up Flipgrid</w:t>
      </w:r>
      <w:bookmarkEnd w:id="0"/>
    </w:p>
    <w:p w14:paraId="09A85DD1" w14:textId="46D0B1C9" w:rsidR="006E311A" w:rsidRPr="006E311A" w:rsidRDefault="006E311A" w:rsidP="006E311A">
      <w:pPr>
        <w:pStyle w:val="Heading2"/>
      </w:pPr>
      <w:bookmarkStart w:id="1" w:name="_Toc69116598"/>
      <w:r>
        <w:t>Groups</w:t>
      </w:r>
      <w:bookmarkEnd w:id="1"/>
    </w:p>
    <w:p w14:paraId="2E507DB2" w14:textId="29305BF7" w:rsidR="00AA11DF" w:rsidRDefault="00AA11DF" w:rsidP="00AA11DF"/>
    <w:p w14:paraId="3F44CB14" w14:textId="0CEEB99F" w:rsidR="00160011" w:rsidRDefault="00160011" w:rsidP="00160011">
      <w:pPr>
        <w:pStyle w:val="ListParagraph"/>
        <w:numPr>
          <w:ilvl w:val="0"/>
          <w:numId w:val="5"/>
        </w:numPr>
      </w:pPr>
      <w:r>
        <w:t xml:space="preserve">Go to </w:t>
      </w:r>
      <w:hyperlink r:id="rId5" w:history="1">
        <w:r w:rsidRPr="001E77E5">
          <w:rPr>
            <w:rStyle w:val="Hyperlink"/>
          </w:rPr>
          <w:t>www.flipgrid.com</w:t>
        </w:r>
      </w:hyperlink>
      <w:r>
        <w:t xml:space="preserve">. </w:t>
      </w:r>
    </w:p>
    <w:p w14:paraId="3D53BE30" w14:textId="130625BA" w:rsidR="00160011" w:rsidRDefault="00160011" w:rsidP="00160011">
      <w:pPr>
        <w:pStyle w:val="ListParagraph"/>
        <w:numPr>
          <w:ilvl w:val="0"/>
          <w:numId w:val="5"/>
        </w:numPr>
      </w:pPr>
      <w:r>
        <w:t xml:space="preserve">Create an educator account by clicking on </w:t>
      </w:r>
      <w:r w:rsidRPr="00160011">
        <w:rPr>
          <w:i/>
          <w:iCs/>
        </w:rPr>
        <w:t>Educator Signup</w:t>
      </w:r>
      <w:r>
        <w:t>.</w:t>
      </w:r>
    </w:p>
    <w:p w14:paraId="6DE20DEF" w14:textId="2B9F050E" w:rsidR="00160011" w:rsidRDefault="00160011" w:rsidP="00160011">
      <w:pPr>
        <w:pStyle w:val="ListParagraph"/>
        <w:numPr>
          <w:ilvl w:val="0"/>
          <w:numId w:val="5"/>
        </w:numPr>
      </w:pPr>
      <w:r>
        <w:t xml:space="preserve">Click </w:t>
      </w:r>
      <w:r w:rsidR="00523B9B">
        <w:t>“</w:t>
      </w:r>
      <w:r w:rsidRPr="00752781">
        <w:t>Add New Grid.</w:t>
      </w:r>
      <w:r w:rsidR="006B5CD2" w:rsidRPr="00752781">
        <w:t>”</w:t>
      </w:r>
      <w:r>
        <w:t xml:space="preserve"> Title it and choose the </w:t>
      </w:r>
      <w:r w:rsidR="00B077A7">
        <w:t>“</w:t>
      </w:r>
      <w:r w:rsidRPr="00752781">
        <w:t>School Email</w:t>
      </w:r>
      <w:r w:rsidR="00B077A7">
        <w:t>”</w:t>
      </w:r>
      <w:r>
        <w:t xml:space="preserve"> grid type. Ignore the </w:t>
      </w:r>
      <w:r w:rsidR="001D4299">
        <w:t>F</w:t>
      </w:r>
      <w:r>
        <w:t xml:space="preserve">lip </w:t>
      </w:r>
      <w:r w:rsidR="001D4299">
        <w:t>C</w:t>
      </w:r>
      <w:r>
        <w:t xml:space="preserve">ode for now. Click </w:t>
      </w:r>
      <w:r w:rsidRPr="7E908DBD">
        <w:rPr>
          <w:i/>
          <w:iCs/>
        </w:rPr>
        <w:t>Next</w:t>
      </w:r>
      <w:r>
        <w:t>.</w:t>
      </w:r>
    </w:p>
    <w:p w14:paraId="66713915" w14:textId="01C6D96A" w:rsidR="00A27980" w:rsidRDefault="00A27980" w:rsidP="00A27980">
      <w:pPr>
        <w:pStyle w:val="ListParagraph"/>
        <w:numPr>
          <w:ilvl w:val="0"/>
          <w:numId w:val="5"/>
        </w:numPr>
      </w:pPr>
      <w:r>
        <w:t>Groups</w:t>
      </w:r>
    </w:p>
    <w:p w14:paraId="0384FF1A" w14:textId="50AA9095" w:rsidR="00A27980" w:rsidRDefault="00A27980" w:rsidP="00A27980">
      <w:pPr>
        <w:pStyle w:val="ListParagraph"/>
        <w:numPr>
          <w:ilvl w:val="1"/>
          <w:numId w:val="5"/>
        </w:numPr>
      </w:pPr>
      <w:r>
        <w:t xml:space="preserve">Create a “Group” for your class. </w:t>
      </w:r>
    </w:p>
    <w:p w14:paraId="3A7980AA" w14:textId="67428054" w:rsidR="00A27980" w:rsidRDefault="00A27980" w:rsidP="00A27980">
      <w:pPr>
        <w:pStyle w:val="ListParagraph"/>
        <w:numPr>
          <w:ilvl w:val="1"/>
          <w:numId w:val="5"/>
        </w:numPr>
      </w:pPr>
      <w:r>
        <w:t>Suggested: Leave the join code as default</w:t>
      </w:r>
    </w:p>
    <w:p w14:paraId="223CE0A1" w14:textId="77777777" w:rsidR="00A27980" w:rsidRDefault="00A27980" w:rsidP="00A27980">
      <w:pPr>
        <w:pStyle w:val="ListParagraph"/>
        <w:numPr>
          <w:ilvl w:val="1"/>
          <w:numId w:val="5"/>
        </w:numPr>
      </w:pPr>
      <w:r>
        <w:t>Keep your groups private.</w:t>
      </w:r>
    </w:p>
    <w:p w14:paraId="18716133" w14:textId="743C3A1E" w:rsidR="00A27980" w:rsidRDefault="00A27980" w:rsidP="00A27980">
      <w:pPr>
        <w:pStyle w:val="ListParagraph"/>
        <w:numPr>
          <w:ilvl w:val="1"/>
          <w:numId w:val="5"/>
        </w:numPr>
      </w:pPr>
      <w:r>
        <w:t xml:space="preserve">Provide to students via </w:t>
      </w:r>
      <w:r w:rsidR="00B077A7">
        <w:t>“</w:t>
      </w:r>
      <w:r w:rsidR="009A33FF">
        <w:t>S</w:t>
      </w:r>
      <w:r>
        <w:t xml:space="preserve">tudent </w:t>
      </w:r>
      <w:r w:rsidR="009A33FF">
        <w:t>E</w:t>
      </w:r>
      <w:r>
        <w:t>mail.</w:t>
      </w:r>
      <w:r w:rsidR="00B077A7">
        <w:t>”</w:t>
      </w:r>
      <w:r>
        <w:t xml:space="preserve"> </w:t>
      </w:r>
    </w:p>
    <w:p w14:paraId="32327F4A" w14:textId="458E8629" w:rsidR="00A27980" w:rsidRDefault="00A27980" w:rsidP="00A27980">
      <w:pPr>
        <w:pStyle w:val="ListParagraph"/>
        <w:numPr>
          <w:ilvl w:val="1"/>
          <w:numId w:val="5"/>
        </w:numPr>
      </w:pPr>
      <w:r>
        <w:t xml:space="preserve">Add “@txstate.edu” to the space provider. </w:t>
      </w:r>
      <w:proofErr w:type="gramStart"/>
      <w:r>
        <w:t>Or,</w:t>
      </w:r>
      <w:proofErr w:type="gramEnd"/>
      <w:r>
        <w:t xml:space="preserve"> keep the security even tighter by uploading a list of name</w:t>
      </w:r>
      <w:r w:rsidR="00BD141F">
        <w:t>s</w:t>
      </w:r>
      <w:r>
        <w:t xml:space="preserve"> and email addresse</w:t>
      </w:r>
      <w:r w:rsidR="00BD141F">
        <w:t>s</w:t>
      </w:r>
      <w:r>
        <w:t xml:space="preserve"> via a CSV file.</w:t>
      </w:r>
    </w:p>
    <w:p w14:paraId="2BABFD2A" w14:textId="2E913440" w:rsidR="00A27980" w:rsidRPr="00666FD6" w:rsidRDefault="00A27980" w:rsidP="008D1B6F">
      <w:pPr>
        <w:jc w:val="center"/>
        <w:rPr>
          <w:vertAlign w:val="subscript"/>
        </w:rPr>
      </w:pPr>
      <w:r>
        <w:rPr>
          <w:noProof/>
        </w:rPr>
        <w:lastRenderedPageBreak/>
        <w:drawing>
          <wp:inline distT="0" distB="0" distL="0" distR="0" wp14:anchorId="138E3B8B" wp14:editId="4DDE3789">
            <wp:extent cx="6184472" cy="4101220"/>
            <wp:effectExtent l="0" t="0" r="635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4472" cy="410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79950" w14:textId="77777777" w:rsidR="00A27980" w:rsidRDefault="00A27980" w:rsidP="00A27980"/>
    <w:p w14:paraId="59A1C885" w14:textId="77777777" w:rsidR="00A27980" w:rsidRDefault="00A27980" w:rsidP="00160011">
      <w:pPr>
        <w:pStyle w:val="ListParagraph"/>
        <w:numPr>
          <w:ilvl w:val="0"/>
          <w:numId w:val="5"/>
        </w:numPr>
      </w:pPr>
      <w:r>
        <w:t>Scroll down to allow following and to change the status of the group.</w:t>
      </w:r>
    </w:p>
    <w:p w14:paraId="2E967E65" w14:textId="77777777" w:rsidR="00A27980" w:rsidRDefault="00A27980" w:rsidP="00A27980">
      <w:pPr>
        <w:pStyle w:val="ListParagraph"/>
      </w:pPr>
    </w:p>
    <w:p w14:paraId="2F34F164" w14:textId="01FE84AD" w:rsidR="00A27980" w:rsidRDefault="00A27980" w:rsidP="00160011">
      <w:pPr>
        <w:pStyle w:val="ListParagraph"/>
        <w:numPr>
          <w:ilvl w:val="0"/>
          <w:numId w:val="5"/>
        </w:numPr>
      </w:pPr>
      <w:r>
        <w:t xml:space="preserve">Finally, you can personalize your group by adding a banner image. </w:t>
      </w:r>
      <w:proofErr w:type="spellStart"/>
      <w:r>
        <w:t>FlipGrid</w:t>
      </w:r>
      <w:proofErr w:type="spellEnd"/>
      <w:r>
        <w:t xml:space="preserve"> provides some</w:t>
      </w:r>
      <w:r w:rsidR="009A33FF">
        <w:t xml:space="preserve"> options</w:t>
      </w:r>
      <w:r>
        <w:t>, but you can also upload your own.</w:t>
      </w:r>
    </w:p>
    <w:p w14:paraId="1D1D4DAA" w14:textId="77777777" w:rsidR="00A27980" w:rsidRDefault="00A27980" w:rsidP="00A27980">
      <w:pPr>
        <w:pStyle w:val="ListParagraph"/>
      </w:pPr>
    </w:p>
    <w:p w14:paraId="2326440A" w14:textId="35631669" w:rsidR="00160011" w:rsidRDefault="00A27980" w:rsidP="00160011">
      <w:pPr>
        <w:pStyle w:val="ListParagraph"/>
        <w:numPr>
          <w:ilvl w:val="0"/>
          <w:numId w:val="5"/>
        </w:numPr>
      </w:pPr>
      <w:r>
        <w:t>Be sure to click “Create Group” at the bottom.</w:t>
      </w:r>
      <w:r w:rsidR="009D1334">
        <w:br/>
      </w:r>
    </w:p>
    <w:p w14:paraId="1372D981" w14:textId="07BDB714" w:rsidR="006E311A" w:rsidRDefault="00A27980" w:rsidP="00160011">
      <w:pPr>
        <w:pStyle w:val="ListParagraph"/>
        <w:numPr>
          <w:ilvl w:val="0"/>
          <w:numId w:val="5"/>
        </w:numPr>
      </w:pPr>
      <w:r>
        <w:t>A pop</w:t>
      </w:r>
      <w:r w:rsidR="00095520">
        <w:t>-</w:t>
      </w:r>
      <w:r>
        <w:t xml:space="preserve">up </w:t>
      </w:r>
      <w:r w:rsidR="00095520">
        <w:t xml:space="preserve">will come up </w:t>
      </w:r>
      <w:r>
        <w:t>with directions for sharing. Click out of that</w:t>
      </w:r>
      <w:r w:rsidR="006046A6">
        <w:t xml:space="preserve"> window</w:t>
      </w:r>
      <w:r>
        <w:t xml:space="preserve"> to </w:t>
      </w:r>
      <w:r w:rsidR="00AF66C2">
        <w:t>begin making topics.</w:t>
      </w:r>
    </w:p>
    <w:p w14:paraId="07D089D9" w14:textId="77777777" w:rsidR="006E311A" w:rsidRDefault="006E311A" w:rsidP="006E311A"/>
    <w:p w14:paraId="0A09BC9A" w14:textId="4C690EC8" w:rsidR="00160011" w:rsidRDefault="006E311A" w:rsidP="006E311A">
      <w:pPr>
        <w:pStyle w:val="Heading2"/>
      </w:pPr>
      <w:bookmarkStart w:id="2" w:name="_Toc69116599"/>
      <w:r>
        <w:t>Topics</w:t>
      </w:r>
      <w:bookmarkEnd w:id="2"/>
      <w:r w:rsidR="00C74526">
        <w:br/>
      </w:r>
    </w:p>
    <w:p w14:paraId="3ACD406E" w14:textId="14252820" w:rsidR="00160011" w:rsidRDefault="00160011" w:rsidP="006E311A">
      <w:pPr>
        <w:pStyle w:val="ListParagraph"/>
        <w:numPr>
          <w:ilvl w:val="0"/>
          <w:numId w:val="10"/>
        </w:numPr>
      </w:pPr>
      <w:r>
        <w:t xml:space="preserve">A “grid” is a container. To </w:t>
      </w:r>
      <w:r w:rsidR="009D1334">
        <w:t xml:space="preserve">add </w:t>
      </w:r>
      <w:r>
        <w:t xml:space="preserve">discussions, click on </w:t>
      </w:r>
      <w:r w:rsidR="00B077A7">
        <w:t>“</w:t>
      </w:r>
      <w:r w:rsidRPr="00752781">
        <w:t>Add New Topic</w:t>
      </w:r>
      <w:r>
        <w:t>.</w:t>
      </w:r>
      <w:r w:rsidR="00B077A7">
        <w:t>”</w:t>
      </w:r>
      <w:r>
        <w:t xml:space="preserve"> (There is a default one </w:t>
      </w:r>
      <w:r w:rsidR="006046A6">
        <w:t xml:space="preserve">available that </w:t>
      </w:r>
      <w:r>
        <w:t>you can edit or delete called, “</w:t>
      </w:r>
      <w:r w:rsidRPr="009D1334">
        <w:rPr>
          <w:i/>
          <w:iCs/>
        </w:rPr>
        <w:t>Say Hello on Flipgrid!”.)</w:t>
      </w:r>
      <w:r>
        <w:t xml:space="preserve"> </w:t>
      </w:r>
      <w:r w:rsidR="00C74526">
        <w:br/>
      </w:r>
    </w:p>
    <w:p w14:paraId="5052FD1D" w14:textId="38780387" w:rsidR="00160011" w:rsidRDefault="00160011" w:rsidP="006E311A">
      <w:pPr>
        <w:pStyle w:val="ListParagraph"/>
        <w:numPr>
          <w:ilvl w:val="0"/>
          <w:numId w:val="10"/>
        </w:numPr>
      </w:pPr>
      <w:r>
        <w:t xml:space="preserve">On the </w:t>
      </w:r>
      <w:r w:rsidR="00735831" w:rsidRPr="008259C8">
        <w:t>“</w:t>
      </w:r>
      <w:r w:rsidR="00C74526" w:rsidRPr="00752781">
        <w:t>Create a New Topic</w:t>
      </w:r>
      <w:r w:rsidR="00735831" w:rsidRPr="00752781">
        <w:t>”</w:t>
      </w:r>
      <w:r w:rsidRPr="008259C8">
        <w:t xml:space="preserve"> </w:t>
      </w:r>
      <w:r>
        <w:t xml:space="preserve">page, </w:t>
      </w:r>
      <w:r w:rsidR="00F967D8">
        <w:br/>
      </w:r>
    </w:p>
    <w:p w14:paraId="4A2F0DBF" w14:textId="61B391A1" w:rsidR="00160011" w:rsidRPr="00F9674E" w:rsidRDefault="009D1334" w:rsidP="006E311A">
      <w:pPr>
        <w:pStyle w:val="ListParagraph"/>
        <w:numPr>
          <w:ilvl w:val="1"/>
          <w:numId w:val="11"/>
        </w:numPr>
      </w:pPr>
      <w:r>
        <w:t>B</w:t>
      </w:r>
      <w:r w:rsidR="00160011">
        <w:t xml:space="preserve">e sure </w:t>
      </w:r>
      <w:r w:rsidR="00160011" w:rsidRPr="00F9674E">
        <w:t>to title your topic and provide a prompt of some sort, even if it is to reference directions elsewhere.</w:t>
      </w:r>
      <w:r w:rsidR="00C74526" w:rsidRPr="00F9674E">
        <w:t xml:space="preserve"> You can </w:t>
      </w:r>
      <w:r w:rsidR="00E40EE5" w:rsidRPr="00F9674E">
        <w:t xml:space="preserve">add </w:t>
      </w:r>
      <w:r w:rsidR="00C74526" w:rsidRPr="00F9674E">
        <w:t>media resources as well.</w:t>
      </w:r>
    </w:p>
    <w:p w14:paraId="6B2433CB" w14:textId="21EBB742" w:rsidR="00C74526" w:rsidRPr="00F9674E" w:rsidRDefault="00C74526" w:rsidP="006E311A">
      <w:pPr>
        <w:pStyle w:val="ListParagraph"/>
        <w:numPr>
          <w:ilvl w:val="1"/>
          <w:numId w:val="11"/>
        </w:numPr>
      </w:pPr>
      <w:r w:rsidRPr="00F9674E">
        <w:t xml:space="preserve">Under </w:t>
      </w:r>
      <w:r w:rsidR="008259C8" w:rsidRPr="00F9674E">
        <w:t>“</w:t>
      </w:r>
      <w:r w:rsidRPr="00752781">
        <w:t>Permissions</w:t>
      </w:r>
      <w:r w:rsidR="008259C8" w:rsidRPr="00752781">
        <w:t>,”</w:t>
      </w:r>
      <w:r w:rsidRPr="00F9674E">
        <w:t xml:space="preserve"> decide if the permissions for this topic should deviate from the overall group’s permissions.</w:t>
      </w:r>
    </w:p>
    <w:p w14:paraId="71FA60F1" w14:textId="3D0A48A8" w:rsidR="00C74526" w:rsidRPr="00F9674E" w:rsidRDefault="00C74526" w:rsidP="006E311A">
      <w:pPr>
        <w:pStyle w:val="ListParagraph"/>
        <w:numPr>
          <w:ilvl w:val="1"/>
          <w:numId w:val="11"/>
        </w:numPr>
      </w:pPr>
      <w:r w:rsidRPr="00F9674E">
        <w:t xml:space="preserve">Under </w:t>
      </w:r>
      <w:r w:rsidR="008259C8" w:rsidRPr="00F9674E">
        <w:t>“</w:t>
      </w:r>
      <w:r w:rsidRPr="00752781">
        <w:t>Essentials</w:t>
      </w:r>
      <w:r w:rsidRPr="00F9674E">
        <w:t>,</w:t>
      </w:r>
      <w:r w:rsidR="008259C8" w:rsidRPr="00F9674E">
        <w:t>”</w:t>
      </w:r>
      <w:r w:rsidRPr="00F9674E">
        <w:t xml:space="preserve"> decide if you want to moderate the videos. This is off by default.</w:t>
      </w:r>
    </w:p>
    <w:p w14:paraId="6F18EBC8" w14:textId="1D256140" w:rsidR="00160011" w:rsidRPr="00F9674E" w:rsidRDefault="00C74526" w:rsidP="006E311A">
      <w:pPr>
        <w:pStyle w:val="ListParagraph"/>
        <w:numPr>
          <w:ilvl w:val="2"/>
          <w:numId w:val="11"/>
        </w:numPr>
      </w:pPr>
      <w:r w:rsidRPr="00F9674E">
        <w:t>D</w:t>
      </w:r>
      <w:r w:rsidR="00160011" w:rsidRPr="00F9674E">
        <w:t>ecide how long participants’ recordings should be (from 15 seconds to 10 minutes).</w:t>
      </w:r>
    </w:p>
    <w:p w14:paraId="3E108B79" w14:textId="66927AEB" w:rsidR="00C74526" w:rsidRPr="00F9674E" w:rsidRDefault="00C74526" w:rsidP="006E311A">
      <w:pPr>
        <w:pStyle w:val="ListParagraph"/>
        <w:numPr>
          <w:ilvl w:val="2"/>
          <w:numId w:val="11"/>
        </w:numPr>
      </w:pPr>
      <w:r w:rsidRPr="00F9674E">
        <w:t xml:space="preserve">Select how you want students to reply to each other’s videos: text and video, </w:t>
      </w:r>
      <w:proofErr w:type="gramStart"/>
      <w:r w:rsidRPr="00F9674E">
        <w:t>text</w:t>
      </w:r>
      <w:proofErr w:type="gramEnd"/>
      <w:r w:rsidRPr="00F9674E">
        <w:t xml:space="preserve"> or video, or none.</w:t>
      </w:r>
    </w:p>
    <w:p w14:paraId="1C82884D" w14:textId="40095774" w:rsidR="00C74526" w:rsidRPr="00F9674E" w:rsidRDefault="00C74526" w:rsidP="006E311A">
      <w:pPr>
        <w:pStyle w:val="ListParagraph"/>
        <w:numPr>
          <w:ilvl w:val="1"/>
          <w:numId w:val="11"/>
        </w:numPr>
      </w:pPr>
      <w:r w:rsidRPr="00F9674E">
        <w:lastRenderedPageBreak/>
        <w:t xml:space="preserve">Under </w:t>
      </w:r>
      <w:r w:rsidR="008259C8" w:rsidRPr="00F9674E">
        <w:t>“</w:t>
      </w:r>
      <w:r w:rsidRPr="00752781">
        <w:t>Attachments</w:t>
      </w:r>
      <w:r w:rsidRPr="00F9674E">
        <w:t>,</w:t>
      </w:r>
      <w:r w:rsidR="008259C8" w:rsidRPr="00F9674E">
        <w:t>”</w:t>
      </w:r>
      <w:r w:rsidRPr="00F9674E">
        <w:t xml:space="preserve"> you can add up to 9 external links. This might include examples, rubrics, etc.</w:t>
      </w:r>
    </w:p>
    <w:p w14:paraId="282617E2" w14:textId="396D757C" w:rsidR="00C74526" w:rsidRPr="00F9674E" w:rsidRDefault="00C74526" w:rsidP="006E311A">
      <w:pPr>
        <w:pStyle w:val="ListParagraph"/>
        <w:numPr>
          <w:ilvl w:val="1"/>
          <w:numId w:val="11"/>
        </w:numPr>
      </w:pPr>
      <w:r w:rsidRPr="00F9674E">
        <w:t xml:space="preserve">Under </w:t>
      </w:r>
      <w:r w:rsidR="008259C8" w:rsidRPr="00F9674E">
        <w:t>“</w:t>
      </w:r>
      <w:r w:rsidRPr="00752781">
        <w:t>Topic Status</w:t>
      </w:r>
      <w:r w:rsidRPr="00F9674E">
        <w:t>,</w:t>
      </w:r>
      <w:r w:rsidR="008259C8" w:rsidRPr="00F9674E">
        <w:t>”</w:t>
      </w:r>
      <w:r w:rsidRPr="00F9674E">
        <w:t xml:space="preserve"> indicate if the topic is active and/or set active dates.</w:t>
      </w:r>
    </w:p>
    <w:p w14:paraId="6DE70B07" w14:textId="7D66AA19" w:rsidR="00C74526" w:rsidRDefault="00C74526" w:rsidP="006E311A">
      <w:pPr>
        <w:pStyle w:val="ListParagraph"/>
        <w:numPr>
          <w:ilvl w:val="1"/>
          <w:numId w:val="11"/>
        </w:numPr>
      </w:pPr>
      <w:r>
        <w:t xml:space="preserve">Under </w:t>
      </w:r>
      <w:r w:rsidR="008259C8">
        <w:t>“</w:t>
      </w:r>
      <w:r w:rsidRPr="00752781">
        <w:t>Notifications,</w:t>
      </w:r>
      <w:r w:rsidR="008259C8" w:rsidRPr="00752781">
        <w:t>”</w:t>
      </w:r>
      <w:r>
        <w:t xml:space="preserve"> decide how you</w:t>
      </w:r>
      <w:r w:rsidR="00B9504E">
        <w:t xml:space="preserve"> woul</w:t>
      </w:r>
      <w:r>
        <w:t>d like to receive notice that submissions have been made and/or if students are allowed to follow the topic activities.</w:t>
      </w:r>
      <w:r w:rsidR="00EC42AF">
        <w:br/>
      </w:r>
      <w:r w:rsidR="00EC42AF">
        <w:br/>
      </w:r>
      <w:r w:rsidR="00EC42AF">
        <w:rPr>
          <w:noProof/>
        </w:rPr>
        <w:drawing>
          <wp:inline distT="0" distB="0" distL="0" distR="0" wp14:anchorId="2C0ED890" wp14:editId="0CC5176E">
            <wp:extent cx="5635625" cy="1230595"/>
            <wp:effectExtent l="0" t="0" r="317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600"/>
                    <a:stretch/>
                  </pic:blipFill>
                  <pic:spPr bwMode="auto">
                    <a:xfrm>
                      <a:off x="0" y="0"/>
                      <a:ext cx="5682009" cy="12407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C42AF">
        <w:br/>
      </w:r>
    </w:p>
    <w:p w14:paraId="63205F13" w14:textId="3727EF6C" w:rsidR="00DA7773" w:rsidRDefault="00DA7773" w:rsidP="006E311A">
      <w:pPr>
        <w:pStyle w:val="ListParagraph"/>
        <w:numPr>
          <w:ilvl w:val="1"/>
          <w:numId w:val="11"/>
        </w:numPr>
      </w:pPr>
      <w:r>
        <w:t>Video Features - options:</w:t>
      </w:r>
      <w:r w:rsidR="00FA2A9D">
        <w:br/>
      </w:r>
    </w:p>
    <w:p w14:paraId="3AD13A0F" w14:textId="4D1A0FDA" w:rsidR="00DA7773" w:rsidRDefault="00DA7773" w:rsidP="006E311A">
      <w:pPr>
        <w:pStyle w:val="ListParagraph"/>
        <w:numPr>
          <w:ilvl w:val="2"/>
          <w:numId w:val="10"/>
        </w:numPr>
      </w:pPr>
      <w:r>
        <w:t xml:space="preserve">Video &amp; </w:t>
      </w:r>
      <w:r w:rsidR="00C74526">
        <w:t>Cover Image Effects</w:t>
      </w:r>
      <w:r>
        <w:t xml:space="preserve"> </w:t>
      </w:r>
      <w:r w:rsidR="003E38D0">
        <w:t xml:space="preserve">– </w:t>
      </w:r>
      <w:r w:rsidR="00513F97">
        <w:t>a</w:t>
      </w:r>
      <w:r w:rsidR="00CD4628">
        <w:t xml:space="preserve">llows students to add filters, stickers, drawings, and text to their videos at any point in the recording and then take it away again at any point. </w:t>
      </w:r>
    </w:p>
    <w:p w14:paraId="1FEAE4BC" w14:textId="33544926" w:rsidR="00DA7773" w:rsidRDefault="00DA7773" w:rsidP="006E311A">
      <w:pPr>
        <w:pStyle w:val="ListParagraph"/>
        <w:numPr>
          <w:ilvl w:val="2"/>
          <w:numId w:val="10"/>
        </w:numPr>
      </w:pPr>
      <w:r>
        <w:t>Video editing</w:t>
      </w:r>
      <w:r w:rsidR="003E38D0">
        <w:t xml:space="preserve"> – </w:t>
      </w:r>
      <w:r>
        <w:t>basic trimming and adding</w:t>
      </w:r>
      <w:r w:rsidR="00CD4628">
        <w:t xml:space="preserve"> recording if needed</w:t>
      </w:r>
      <w:r>
        <w:t>.</w:t>
      </w:r>
    </w:p>
    <w:p w14:paraId="292F3D7A" w14:textId="43871657" w:rsidR="00DA7773" w:rsidRDefault="00DA7773" w:rsidP="006E311A">
      <w:pPr>
        <w:pStyle w:val="ListParagraph"/>
        <w:numPr>
          <w:ilvl w:val="2"/>
          <w:numId w:val="10"/>
        </w:numPr>
      </w:pPr>
      <w:r>
        <w:t>Attachment link</w:t>
      </w:r>
      <w:r w:rsidR="003E38D0">
        <w:t xml:space="preserve"> – </w:t>
      </w:r>
      <w:r>
        <w:t>provides students a place to add a link to their presentation files.</w:t>
      </w:r>
    </w:p>
    <w:p w14:paraId="487742B0" w14:textId="3070D1C9" w:rsidR="00DA7773" w:rsidRDefault="00DA7773" w:rsidP="006E311A">
      <w:pPr>
        <w:pStyle w:val="ListParagraph"/>
        <w:numPr>
          <w:ilvl w:val="2"/>
          <w:numId w:val="10"/>
        </w:numPr>
      </w:pPr>
      <w:r>
        <w:t>View count</w:t>
      </w:r>
      <w:r w:rsidR="00CD4628">
        <w:t xml:space="preserve"> – shows the number of times the video has been viewed</w:t>
      </w:r>
      <w:r w:rsidR="003E38D0">
        <w:t>.</w:t>
      </w:r>
    </w:p>
    <w:p w14:paraId="11F651F9" w14:textId="732CDF1D" w:rsidR="00DA7773" w:rsidRDefault="00DA7773" w:rsidP="006E311A">
      <w:pPr>
        <w:pStyle w:val="ListParagraph"/>
        <w:numPr>
          <w:ilvl w:val="2"/>
          <w:numId w:val="10"/>
        </w:numPr>
      </w:pPr>
      <w:r>
        <w:t>Likes</w:t>
      </w:r>
      <w:r w:rsidR="00CD4628">
        <w:t xml:space="preserve"> – allow</w:t>
      </w:r>
      <w:r w:rsidR="00513F97">
        <w:t>s</w:t>
      </w:r>
      <w:r w:rsidR="00CD4628">
        <w:t xml:space="preserve"> students to like or </w:t>
      </w:r>
      <w:r w:rsidR="00513F97">
        <w:t>“</w:t>
      </w:r>
      <w:r w:rsidR="00CD4628">
        <w:t>heart</w:t>
      </w:r>
      <w:r w:rsidR="00513F97">
        <w:t>”</w:t>
      </w:r>
      <w:r w:rsidR="00CD4628">
        <w:t xml:space="preserve"> each other’s videos without leaving comments.</w:t>
      </w:r>
    </w:p>
    <w:p w14:paraId="3DAFDA7F" w14:textId="512DCDAE" w:rsidR="00DA7773" w:rsidRDefault="00DA7773" w:rsidP="006E311A">
      <w:pPr>
        <w:pStyle w:val="ListParagraph"/>
        <w:numPr>
          <w:ilvl w:val="2"/>
          <w:numId w:val="10"/>
        </w:numPr>
      </w:pPr>
      <w:r>
        <w:t>Stick</w:t>
      </w:r>
      <w:r w:rsidR="00C828C2">
        <w:t>y</w:t>
      </w:r>
      <w:r>
        <w:t xml:space="preserve"> Notes</w:t>
      </w:r>
      <w:r w:rsidR="00CD4628">
        <w:t xml:space="preserve"> – allows the student to insert a sticky note at any point in the video and then take it away at any point as well.</w:t>
      </w:r>
    </w:p>
    <w:p w14:paraId="7CC87E01" w14:textId="24BCC671" w:rsidR="00DA7773" w:rsidRDefault="00DA7773" w:rsidP="00C74526">
      <w:pPr>
        <w:pStyle w:val="ListParagraph"/>
        <w:ind w:left="2160"/>
      </w:pPr>
    </w:p>
    <w:p w14:paraId="2D857B12" w14:textId="6BE7692E" w:rsidR="00DA7773" w:rsidRDefault="00EC42AF" w:rsidP="006E311A">
      <w:pPr>
        <w:pStyle w:val="ListParagraph"/>
        <w:numPr>
          <w:ilvl w:val="0"/>
          <w:numId w:val="10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8447" behindDoc="0" locked="0" layoutInCell="1" allowOverlap="1" wp14:anchorId="62D1202D" wp14:editId="68FF078D">
                <wp:simplePos x="0" y="0"/>
                <wp:positionH relativeFrom="column">
                  <wp:posOffset>696482</wp:posOffset>
                </wp:positionH>
                <wp:positionV relativeFrom="paragraph">
                  <wp:posOffset>643718</wp:posOffset>
                </wp:positionV>
                <wp:extent cx="5613400" cy="1735455"/>
                <wp:effectExtent l="0" t="0" r="0" b="4445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13400" cy="1735455"/>
                          <a:chOff x="0" y="0"/>
                          <a:chExt cx="5613400" cy="1735455"/>
                        </a:xfrm>
                      </wpg:grpSpPr>
                      <pic:pic xmlns:pic="http://schemas.openxmlformats.org/drawingml/2006/picture">
                        <pic:nvPicPr>
                          <pic:cNvPr id="48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3400" cy="17354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1" name="Straight Arrow Connector 51"/>
                        <wps:cNvCnPr/>
                        <wps:spPr>
                          <a:xfrm>
                            <a:off x="3077437" y="1036470"/>
                            <a:ext cx="545980" cy="151395"/>
                          </a:xfrm>
                          <a:prstGeom prst="straightConnector1">
                            <a:avLst/>
                          </a:prstGeom>
                          <a:ln w="444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23CC1A" id="Group 52" o:spid="_x0000_s1026" style="position:absolute;margin-left:54.85pt;margin-top:50.7pt;width:442pt;height:136.65pt;z-index:251688447;mso-height-relative:margin" coordsize="56134,173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8" o:spid="_x0000_s1027" type="#_x0000_t75" style="position:absolute;width:56134;height:17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">
                  <v:imagedata r:id="rId9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1" o:spid="_x0000_s1028" type="#_x0000_t32" style="position:absolute;left:30774;top:10364;width:5460;height:151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" strokecolor="#4472c4 [3204]" strokeweight="3.5pt">
                  <v:stroke endarrow="block" joinstyle="miter"/>
                </v:shape>
              </v:group>
            </w:pict>
          </mc:Fallback>
        </mc:AlternateContent>
      </w:r>
      <w:r w:rsidR="00DA7773">
        <w:t>Feedback – you can create a rubric within Flipgrid</w:t>
      </w:r>
      <w:r w:rsidR="00886E6B">
        <w:t xml:space="preserve"> or leave basic feedback.</w:t>
      </w:r>
      <w:r w:rsidR="006E311A">
        <w:t xml:space="preserve"> </w:t>
      </w:r>
      <w:r w:rsidR="00362BB0">
        <w:t>(</w:t>
      </w:r>
      <w:r w:rsidR="006E311A">
        <w:t>*</w:t>
      </w:r>
      <w:r w:rsidR="006E311A" w:rsidRPr="00362BB0">
        <w:rPr>
          <w:b/>
          <w:bCs/>
        </w:rPr>
        <w:t>Note:</w:t>
      </w:r>
      <w:r w:rsidR="006E311A">
        <w:t xml:space="preserve"> Currently these grades will not transfer to Canvas</w:t>
      </w:r>
      <w:r w:rsidR="00CC7D41">
        <w:t xml:space="preserve"> automatically</w:t>
      </w:r>
      <w:r w:rsidR="006E311A">
        <w:t xml:space="preserve">. </w:t>
      </w:r>
      <w:r w:rsidR="00362BB0">
        <w:t xml:space="preserve">You could use Canvas </w:t>
      </w:r>
      <w:proofErr w:type="spellStart"/>
      <w:r w:rsidR="00362BB0">
        <w:t>Speedgrader</w:t>
      </w:r>
      <w:proofErr w:type="spellEnd"/>
      <w:r w:rsidR="00362BB0">
        <w:t xml:space="preserve"> to grade the discussion or assignment where the </w:t>
      </w:r>
      <w:proofErr w:type="spellStart"/>
      <w:r w:rsidR="00362BB0">
        <w:t>FlipGrid</w:t>
      </w:r>
      <w:proofErr w:type="spellEnd"/>
      <w:r w:rsidR="00362BB0">
        <w:t xml:space="preserve"> is embedded.)</w:t>
      </w:r>
      <w:r w:rsidR="00FA2A9D">
        <w:br/>
      </w:r>
    </w:p>
    <w:p w14:paraId="0922F429" w14:textId="397F8393" w:rsidR="00C828C2" w:rsidRDefault="00C828C2" w:rsidP="00C828C2"/>
    <w:p w14:paraId="7FDCDDB9" w14:textId="7A183085" w:rsidR="00C828C2" w:rsidRDefault="00C828C2" w:rsidP="00C828C2"/>
    <w:p w14:paraId="0D0A5A7A" w14:textId="1A51DE8F" w:rsidR="00C828C2" w:rsidRDefault="00C828C2" w:rsidP="00C828C2"/>
    <w:p w14:paraId="51D3DC8E" w14:textId="4D46E521" w:rsidR="00C828C2" w:rsidRDefault="00EC42AF" w:rsidP="00C828C2">
      <w:r>
        <w:rPr>
          <w:noProof/>
        </w:rPr>
        <w:drawing>
          <wp:anchor distT="0" distB="0" distL="114300" distR="114300" simplePos="0" relativeHeight="251691008" behindDoc="0" locked="0" layoutInCell="1" allowOverlap="1" wp14:anchorId="2ECFDF52" wp14:editId="4F1A841E">
            <wp:simplePos x="0" y="0"/>
            <wp:positionH relativeFrom="column">
              <wp:posOffset>4319056</wp:posOffset>
            </wp:positionH>
            <wp:positionV relativeFrom="paragraph">
              <wp:posOffset>13020</wp:posOffset>
            </wp:positionV>
            <wp:extent cx="2453005" cy="2948940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005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3B3F9F" w14:textId="27D1AD43" w:rsidR="00C828C2" w:rsidRDefault="00C828C2" w:rsidP="00C828C2"/>
    <w:p w14:paraId="4CC437BE" w14:textId="0EDAADBA" w:rsidR="00C828C2" w:rsidRDefault="00C828C2" w:rsidP="00C828C2"/>
    <w:p w14:paraId="4806CB4F" w14:textId="2B8495C5" w:rsidR="00C828C2" w:rsidRDefault="00C828C2" w:rsidP="00C828C2"/>
    <w:p w14:paraId="239BD0BD" w14:textId="4A34DF9C" w:rsidR="00C828C2" w:rsidRDefault="00C828C2" w:rsidP="00C828C2"/>
    <w:p w14:paraId="3F503C8A" w14:textId="4CC21906" w:rsidR="00C828C2" w:rsidRDefault="00C828C2" w:rsidP="00C828C2"/>
    <w:p w14:paraId="27A6BE44" w14:textId="61DE2D98" w:rsidR="00C828C2" w:rsidRDefault="00C828C2" w:rsidP="00C828C2"/>
    <w:p w14:paraId="6D7A3C28" w14:textId="45D834F3" w:rsidR="00C828C2" w:rsidRDefault="00C828C2" w:rsidP="00C828C2"/>
    <w:p w14:paraId="7D511B91" w14:textId="22CE5F9D" w:rsidR="00C828C2" w:rsidRDefault="00C828C2" w:rsidP="00C828C2"/>
    <w:p w14:paraId="2F5BC09C" w14:textId="6EC62EA7" w:rsidR="00C828C2" w:rsidRDefault="00C828C2" w:rsidP="00C828C2"/>
    <w:p w14:paraId="24F53058" w14:textId="55319B84" w:rsidR="00C828C2" w:rsidRDefault="00C828C2" w:rsidP="00C828C2"/>
    <w:p w14:paraId="3F141BE8" w14:textId="66D1CAB0" w:rsidR="00C828C2" w:rsidRDefault="00C828C2" w:rsidP="00C828C2"/>
    <w:p w14:paraId="3A6D4FAD" w14:textId="6A683FAA" w:rsidR="00C828C2" w:rsidRDefault="00C828C2" w:rsidP="00C828C2"/>
    <w:p w14:paraId="576B7CC8" w14:textId="6F792A59" w:rsidR="00C828C2" w:rsidRDefault="00C828C2" w:rsidP="00AA11DF">
      <w:pPr>
        <w:pStyle w:val="Heading1"/>
      </w:pPr>
    </w:p>
    <w:p w14:paraId="2CFEF5CC" w14:textId="77777777" w:rsidR="00473A3D" w:rsidRDefault="00473A3D" w:rsidP="00F967D8"/>
    <w:p w14:paraId="0AC33210" w14:textId="16FB87D0" w:rsidR="00C828C2" w:rsidRDefault="00AA11DF" w:rsidP="003D495D">
      <w:pPr>
        <w:pStyle w:val="Heading1"/>
      </w:pPr>
      <w:bookmarkStart w:id="3" w:name="_Toc69116600"/>
      <w:r>
        <w:lastRenderedPageBreak/>
        <w:t>Embedding Flipgrid into Canvas</w:t>
      </w:r>
      <w:bookmarkEnd w:id="3"/>
    </w:p>
    <w:p w14:paraId="4A95E88A" w14:textId="2D6BC440" w:rsidR="00853027" w:rsidRDefault="00853027" w:rsidP="00853027">
      <w:r>
        <w:t>You can either l</w:t>
      </w:r>
      <w:r w:rsidR="00CC7D41">
        <w:t>i</w:t>
      </w:r>
      <w:r>
        <w:t xml:space="preserve">nk to or embed a </w:t>
      </w:r>
      <w:proofErr w:type="spellStart"/>
      <w:r>
        <w:t>FlipGrid</w:t>
      </w:r>
      <w:proofErr w:type="spellEnd"/>
      <w:r>
        <w:t xml:space="preserve"> Group (with all of its topics) or individual topics to Canvas. Typically, if the activity in the </w:t>
      </w:r>
      <w:proofErr w:type="spellStart"/>
      <w:r>
        <w:t>FlipGrid</w:t>
      </w:r>
      <w:proofErr w:type="spellEnd"/>
      <w:r>
        <w:t xml:space="preserve"> warrants a grade, you</w:t>
      </w:r>
      <w:r w:rsidR="00CC7D41">
        <w:t xml:space="preserve"> woul</w:t>
      </w:r>
      <w:r>
        <w:t xml:space="preserve">d want to </w:t>
      </w:r>
      <w:r w:rsidR="006509CA">
        <w:t xml:space="preserve">link </w:t>
      </w:r>
      <w:r>
        <w:t>these in a discussion</w:t>
      </w:r>
      <w:r w:rsidR="00323A03">
        <w:t xml:space="preserve"> or module </w:t>
      </w:r>
      <w:r>
        <w:t>or in an individual assignment. Even if it is embedded in individual assignments, students will be able to access all student videos and make comments from their individual assignment pages.</w:t>
      </w:r>
    </w:p>
    <w:p w14:paraId="50037CC9" w14:textId="1F7FD7C4" w:rsidR="00853027" w:rsidRPr="00853027" w:rsidRDefault="00853027" w:rsidP="00853027">
      <w:r>
        <w:rPr>
          <w:noProof/>
        </w:rPr>
        <w:drawing>
          <wp:anchor distT="0" distB="0" distL="114300" distR="114300" simplePos="0" relativeHeight="251686912" behindDoc="0" locked="0" layoutInCell="1" allowOverlap="1" wp14:anchorId="01696ED1" wp14:editId="05F4F055">
            <wp:simplePos x="0" y="0"/>
            <wp:positionH relativeFrom="column">
              <wp:posOffset>2157730</wp:posOffset>
            </wp:positionH>
            <wp:positionV relativeFrom="paragraph">
              <wp:posOffset>105410</wp:posOffset>
            </wp:positionV>
            <wp:extent cx="4455160" cy="1439545"/>
            <wp:effectExtent l="0" t="0" r="2540" b="0"/>
            <wp:wrapThrough wrapText="bothSides">
              <wp:wrapPolygon edited="0">
                <wp:start x="0" y="0"/>
                <wp:lineTo x="0" y="21343"/>
                <wp:lineTo x="21551" y="21343"/>
                <wp:lineTo x="21551" y="0"/>
                <wp:lineTo x="0" y="0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516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D42DDC" w14:textId="6CA50ECC" w:rsidR="00473A3D" w:rsidRDefault="00473A3D" w:rsidP="00473A3D">
      <w:pPr>
        <w:pStyle w:val="Heading2"/>
      </w:pPr>
      <w:bookmarkStart w:id="4" w:name="_Toc69116601"/>
      <w:r>
        <w:t>Group</w:t>
      </w:r>
      <w:bookmarkEnd w:id="4"/>
    </w:p>
    <w:p w14:paraId="777F834E" w14:textId="30616017" w:rsidR="00473A3D" w:rsidRDefault="00853027" w:rsidP="00473A3D">
      <w:r>
        <w:t>To embed an entire group of topics:</w:t>
      </w:r>
    </w:p>
    <w:p w14:paraId="51A6C6C4" w14:textId="06852EBB" w:rsidR="00853027" w:rsidRDefault="00853027" w:rsidP="00473A3D"/>
    <w:p w14:paraId="3E5E7C13" w14:textId="1A548BD7" w:rsidR="00853027" w:rsidRDefault="00923BA2" w:rsidP="00853027">
      <w:pPr>
        <w:pStyle w:val="ListParagraph"/>
        <w:numPr>
          <w:ilvl w:val="0"/>
          <w:numId w:val="12"/>
        </w:num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13F8FD64" wp14:editId="7AAF0A26">
            <wp:simplePos x="0" y="0"/>
            <wp:positionH relativeFrom="column">
              <wp:posOffset>3428617</wp:posOffset>
            </wp:positionH>
            <wp:positionV relativeFrom="paragraph">
              <wp:posOffset>648335</wp:posOffset>
            </wp:positionV>
            <wp:extent cx="2973070" cy="2058670"/>
            <wp:effectExtent l="0" t="0" r="0" b="0"/>
            <wp:wrapThrough wrapText="bothSides">
              <wp:wrapPolygon edited="0">
                <wp:start x="0" y="0"/>
                <wp:lineTo x="0" y="21453"/>
                <wp:lineTo x="21499" y="21453"/>
                <wp:lineTo x="21499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3070" cy="2058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3027">
        <w:t xml:space="preserve">Click on the </w:t>
      </w:r>
      <w:r w:rsidR="00F9674E">
        <w:t>“</w:t>
      </w:r>
      <w:r w:rsidR="00853027" w:rsidRPr="00F9674E">
        <w:t>Share</w:t>
      </w:r>
      <w:r w:rsidR="00F9674E">
        <w:t>”</w:t>
      </w:r>
      <w:r w:rsidR="00853027">
        <w:t xml:space="preserve"> button above the </w:t>
      </w:r>
      <w:r w:rsidR="00980714">
        <w:t>g</w:t>
      </w:r>
      <w:r w:rsidR="00853027">
        <w:t>roup banner.</w:t>
      </w:r>
    </w:p>
    <w:p w14:paraId="46ACBC46" w14:textId="77777777" w:rsidR="00923BA2" w:rsidRDefault="00853027" w:rsidP="00853027">
      <w:pPr>
        <w:pStyle w:val="ListParagraph"/>
        <w:numPr>
          <w:ilvl w:val="0"/>
          <w:numId w:val="12"/>
        </w:numPr>
      </w:pPr>
      <w:r>
        <w:t>Click on the</w:t>
      </w:r>
      <w:r w:rsidR="00923BA2">
        <w:t xml:space="preserve"> </w:t>
      </w:r>
      <w:r>
        <w:t xml:space="preserve">embed icon. </w:t>
      </w:r>
      <w:r w:rsidR="00923BA2">
        <w:t xml:space="preserve">    </w:t>
      </w:r>
      <w:r w:rsidR="00923BA2">
        <w:rPr>
          <w:noProof/>
        </w:rPr>
        <w:drawing>
          <wp:inline distT="0" distB="0" distL="0" distR="0" wp14:anchorId="7A64F4A8" wp14:editId="056305A0">
            <wp:extent cx="399212" cy="325673"/>
            <wp:effectExtent l="0" t="0" r="508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12" cy="325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3BA2">
        <w:t xml:space="preserve">   </w:t>
      </w:r>
    </w:p>
    <w:p w14:paraId="3A9EC7DA" w14:textId="77777777" w:rsidR="00923BA2" w:rsidRDefault="00853027" w:rsidP="00923BA2">
      <w:pPr>
        <w:pStyle w:val="ListParagraph"/>
      </w:pPr>
      <w:r>
        <w:t>Doing so automatically copie</w:t>
      </w:r>
      <w:r w:rsidR="00923BA2">
        <w:t xml:space="preserve">s the code to </w:t>
      </w:r>
    </w:p>
    <w:p w14:paraId="73836B1B" w14:textId="77777777" w:rsidR="00923BA2" w:rsidRDefault="00923BA2" w:rsidP="00923BA2">
      <w:pPr>
        <w:pStyle w:val="ListParagraph"/>
      </w:pPr>
      <w:r>
        <w:t>your clipboard.</w:t>
      </w:r>
    </w:p>
    <w:p w14:paraId="01DC0A61" w14:textId="77777777" w:rsidR="00923BA2" w:rsidRDefault="00923BA2" w:rsidP="00923BA2">
      <w:pPr>
        <w:pStyle w:val="ListParagraph"/>
      </w:pPr>
    </w:p>
    <w:p w14:paraId="68E42DC0" w14:textId="3885809C" w:rsidR="00C42667" w:rsidRDefault="00923BA2" w:rsidP="00923BA2">
      <w:pPr>
        <w:pStyle w:val="ListParagraph"/>
        <w:numPr>
          <w:ilvl w:val="0"/>
          <w:numId w:val="12"/>
        </w:numPr>
      </w:pPr>
      <w:r>
        <w:t>Alternatively, if you do</w:t>
      </w:r>
      <w:r w:rsidR="00980714">
        <w:t>n’</w:t>
      </w:r>
      <w:r w:rsidR="00C42667">
        <w:t>t</w:t>
      </w:r>
      <w:r>
        <w:t xml:space="preserve"> want to embed</w:t>
      </w:r>
      <w:r w:rsidR="00C42667">
        <w:t xml:space="preserve"> the </w:t>
      </w:r>
    </w:p>
    <w:p w14:paraId="4C22EBD2" w14:textId="0AE75565" w:rsidR="00853027" w:rsidRDefault="00C42667">
      <w:pPr>
        <w:pStyle w:val="ListParagraph"/>
      </w:pPr>
      <w:r>
        <w:t>link</w:t>
      </w:r>
      <w:r w:rsidR="00923BA2">
        <w:t xml:space="preserve">, you can simply copy the </w:t>
      </w:r>
      <w:r w:rsidR="00F9674E">
        <w:t>“</w:t>
      </w:r>
      <w:r w:rsidR="00923BA2">
        <w:t xml:space="preserve">Join </w:t>
      </w:r>
      <w:r>
        <w:t>L</w:t>
      </w:r>
      <w:r w:rsidR="00923BA2">
        <w:t>ink</w:t>
      </w:r>
      <w:r w:rsidR="00F9674E">
        <w:t>”</w:t>
      </w:r>
      <w:r w:rsidR="00923BA2">
        <w:t xml:space="preserve"> and provide that</w:t>
      </w:r>
      <w:r>
        <w:t xml:space="preserve"> </w:t>
      </w:r>
      <w:r w:rsidR="00923BA2">
        <w:t>to your students</w:t>
      </w:r>
      <w:r>
        <w:t xml:space="preserve"> via email or announcements</w:t>
      </w:r>
      <w:r w:rsidR="00923BA2">
        <w:t xml:space="preserve">. </w:t>
      </w:r>
      <w:r w:rsidR="00923BA2">
        <w:br/>
      </w:r>
    </w:p>
    <w:p w14:paraId="558BA6B0" w14:textId="77777777" w:rsidR="00923BA2" w:rsidRDefault="00923BA2" w:rsidP="00923BA2">
      <w:pPr>
        <w:pStyle w:val="ListParagraph"/>
      </w:pPr>
    </w:p>
    <w:p w14:paraId="7031A52E" w14:textId="4B0755AE" w:rsidR="00C42667" w:rsidRDefault="00923BA2" w:rsidP="00C42667">
      <w:pPr>
        <w:pStyle w:val="ListParagraph"/>
        <w:numPr>
          <w:ilvl w:val="0"/>
          <w:numId w:val="12"/>
        </w:numPr>
      </w:pPr>
      <w:r>
        <w:t>If embedding, g</w:t>
      </w:r>
      <w:r w:rsidR="00853027">
        <w:t xml:space="preserve">o </w:t>
      </w:r>
      <w:r w:rsidR="00C42667">
        <w:t xml:space="preserve">to </w:t>
      </w:r>
      <w:r w:rsidR="00853027">
        <w:t>the place in Can</w:t>
      </w:r>
      <w:r>
        <w:t xml:space="preserve">vas </w:t>
      </w:r>
      <w:r w:rsidR="00853027">
        <w:t>w</w:t>
      </w:r>
      <w:r>
        <w:t>here</w:t>
      </w:r>
      <w:r w:rsidR="00853027">
        <w:t xml:space="preserve"> you want the </w:t>
      </w:r>
      <w:proofErr w:type="spellStart"/>
      <w:r w:rsidR="00853027">
        <w:t>FlipGrid</w:t>
      </w:r>
      <w:proofErr w:type="spellEnd"/>
      <w:r w:rsidR="00853027">
        <w:t xml:space="preserve"> </w:t>
      </w:r>
      <w:r>
        <w:t>group to appear.</w:t>
      </w:r>
    </w:p>
    <w:p w14:paraId="225DD6A3" w14:textId="30EFCBAA" w:rsidR="00B66C19" w:rsidRDefault="00923BA2" w:rsidP="00C42667">
      <w:pPr>
        <w:pStyle w:val="ListParagraph"/>
      </w:pPr>
      <w:r>
        <w:t xml:space="preserve">Click </w:t>
      </w:r>
      <w:r w:rsidR="00F9674E">
        <w:t>“</w:t>
      </w:r>
      <w:r w:rsidR="00AD257D" w:rsidRPr="00752781">
        <w:t>E</w:t>
      </w:r>
      <w:r w:rsidRPr="00752781">
        <w:t>dit</w:t>
      </w:r>
      <w:r w:rsidR="00F9674E">
        <w:t>”</w:t>
      </w:r>
      <w:r>
        <w:t xml:space="preserve"> and look for the cloud icon. This may appear under a vertical ellipsis on some screens.</w:t>
      </w:r>
    </w:p>
    <w:p w14:paraId="62F1F3CE" w14:textId="7A64F35A" w:rsidR="00923BA2" w:rsidRDefault="00923BA2">
      <w:pPr>
        <w:pStyle w:val="ListParagraph"/>
      </w:pPr>
      <w:r>
        <w:t>Then, past</w:t>
      </w:r>
      <w:r w:rsidR="00B66C19">
        <w:t>e</w:t>
      </w:r>
      <w:r>
        <w:t xml:space="preserve"> the embed code in the box that appears.</w:t>
      </w:r>
    </w:p>
    <w:p w14:paraId="507F1484" w14:textId="3642F3A8" w:rsidR="00923BA2" w:rsidRDefault="00923BA2" w:rsidP="00923BA2">
      <w:pPr>
        <w:pStyle w:val="ListParagraph"/>
      </w:pPr>
    </w:p>
    <w:p w14:paraId="418A367E" w14:textId="46EEFF93" w:rsidR="00923BA2" w:rsidRDefault="00923BA2" w:rsidP="00923BA2">
      <w:pPr>
        <w:pStyle w:val="ListParagraph"/>
      </w:pPr>
      <w:r>
        <w:rPr>
          <w:noProof/>
        </w:rPr>
        <w:drawing>
          <wp:inline distT="0" distB="0" distL="0" distR="0" wp14:anchorId="59CF8F68" wp14:editId="35B780CD">
            <wp:extent cx="5875692" cy="706171"/>
            <wp:effectExtent l="0" t="0" r="4445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5692" cy="706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FB58A" w14:textId="5EEE1913" w:rsidR="00473A3D" w:rsidRDefault="00473A3D" w:rsidP="00473A3D"/>
    <w:p w14:paraId="6AD71459" w14:textId="0DD8B630" w:rsidR="0031397A" w:rsidRDefault="0031397A" w:rsidP="0031397A">
      <w:r>
        <w:t xml:space="preserve">You can change the width up to 100% and the height to 900, 1000 + to encompass the whole embed window. This may </w:t>
      </w:r>
      <w:r w:rsidR="00E32968">
        <w:t>be</w:t>
      </w:r>
      <w:r>
        <w:t xml:space="preserve"> too large, however.</w:t>
      </w:r>
    </w:p>
    <w:p w14:paraId="4C665056" w14:textId="1D2FF938" w:rsidR="00473A3D" w:rsidRDefault="00473A3D" w:rsidP="00473A3D"/>
    <w:p w14:paraId="7BB6E678" w14:textId="09A193C5" w:rsidR="00473A3D" w:rsidRPr="00473A3D" w:rsidRDefault="00473A3D" w:rsidP="00473A3D">
      <w:pPr>
        <w:pStyle w:val="Heading2"/>
      </w:pPr>
      <w:bookmarkStart w:id="5" w:name="_Toc69116602"/>
      <w:r>
        <w:t>Topic</w:t>
      </w:r>
      <w:bookmarkEnd w:id="5"/>
    </w:p>
    <w:p w14:paraId="5A2C6116" w14:textId="70E55913" w:rsidR="004F6413" w:rsidRDefault="004F6413" w:rsidP="004F6413"/>
    <w:p w14:paraId="0C9DB5EB" w14:textId="73DD9B9D" w:rsidR="004F6413" w:rsidRDefault="00AD257D" w:rsidP="004F6413">
      <w:pPr>
        <w:pStyle w:val="ListParagraph"/>
        <w:numPr>
          <w:ilvl w:val="0"/>
          <w:numId w:val="6"/>
        </w:num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0FA70546" wp14:editId="2DBEC757">
            <wp:simplePos x="0" y="0"/>
            <wp:positionH relativeFrom="column">
              <wp:posOffset>5824220</wp:posOffset>
            </wp:positionH>
            <wp:positionV relativeFrom="paragraph">
              <wp:posOffset>141246</wp:posOffset>
            </wp:positionV>
            <wp:extent cx="387985" cy="316865"/>
            <wp:effectExtent l="0" t="0" r="5715" b="635"/>
            <wp:wrapTight wrapText="bothSides">
              <wp:wrapPolygon edited="0">
                <wp:start x="0" y="0"/>
                <wp:lineTo x="0" y="20778"/>
                <wp:lineTo x="21211" y="20778"/>
                <wp:lineTo x="2121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85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6413">
        <w:t xml:space="preserve">Click </w:t>
      </w:r>
      <w:r w:rsidR="00F9674E">
        <w:t>“</w:t>
      </w:r>
      <w:r w:rsidR="004F6413" w:rsidRPr="00752781">
        <w:t>Share</w:t>
      </w:r>
      <w:r w:rsidR="00F9674E">
        <w:t>”</w:t>
      </w:r>
      <w:r w:rsidR="004F6413">
        <w:t xml:space="preserve"> to the right of the topic name. </w:t>
      </w:r>
    </w:p>
    <w:p w14:paraId="46A0D921" w14:textId="41004071" w:rsidR="004F6413" w:rsidRDefault="004F6413" w:rsidP="004F6413">
      <w:pPr>
        <w:pStyle w:val="ListParagraph"/>
        <w:numPr>
          <w:ilvl w:val="0"/>
          <w:numId w:val="6"/>
        </w:numPr>
      </w:pPr>
      <w:r>
        <w:t xml:space="preserve">Then, click on the embed icon. Doing so automatically copies the code to your clipboard. </w:t>
      </w:r>
    </w:p>
    <w:p w14:paraId="31AEE665" w14:textId="0014B98D" w:rsidR="004F6413" w:rsidRDefault="004F6413" w:rsidP="004F6413">
      <w:pPr>
        <w:pStyle w:val="ListParagraph"/>
        <w:numPr>
          <w:ilvl w:val="0"/>
          <w:numId w:val="6"/>
        </w:numPr>
      </w:pPr>
      <w:r>
        <w:t xml:space="preserve">Go to the place in Canvas where you want the </w:t>
      </w:r>
      <w:r w:rsidR="007E7EAE">
        <w:t>F</w:t>
      </w:r>
      <w:r>
        <w:t xml:space="preserve">lipgrid to appear. </w:t>
      </w:r>
    </w:p>
    <w:p w14:paraId="1D7BA862" w14:textId="58C99472" w:rsidR="00AD257D" w:rsidRDefault="00AD257D" w:rsidP="00AD257D">
      <w:pPr>
        <w:pStyle w:val="ListParagraph"/>
        <w:numPr>
          <w:ilvl w:val="0"/>
          <w:numId w:val="6"/>
        </w:numPr>
      </w:pPr>
      <w:r>
        <w:t xml:space="preserve">Click </w:t>
      </w:r>
      <w:r w:rsidR="00F9674E">
        <w:t>“</w:t>
      </w:r>
      <w:r w:rsidRPr="00752781">
        <w:t>Edit</w:t>
      </w:r>
      <w:r w:rsidR="00F9674E">
        <w:t>”</w:t>
      </w:r>
      <w:r>
        <w:t xml:space="preserve"> and look for the cloud icon. This may appear under a vertical ellipsis on some screens. Then, past</w:t>
      </w:r>
      <w:r w:rsidR="00F9674E">
        <w:t>e</w:t>
      </w:r>
      <w:r>
        <w:t xml:space="preserve"> the embed code in the box that appears.</w:t>
      </w:r>
    </w:p>
    <w:p w14:paraId="148DA666" w14:textId="1FCB555C" w:rsidR="003D495D" w:rsidRDefault="003D495D" w:rsidP="00AD257D">
      <w:pPr>
        <w:pStyle w:val="ListParagraph"/>
      </w:pPr>
      <w:r>
        <w:lastRenderedPageBreak/>
        <w:br/>
      </w:r>
      <w:r w:rsidR="0031397A">
        <w:rPr>
          <w:noProof/>
        </w:rPr>
        <w:drawing>
          <wp:inline distT="0" distB="0" distL="0" distR="0" wp14:anchorId="56967EDD" wp14:editId="52DD5DFC">
            <wp:extent cx="5875692" cy="706171"/>
            <wp:effectExtent l="0" t="0" r="4445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5692" cy="706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EFB03" w14:textId="1E40A21D" w:rsidR="00735CD7" w:rsidRDefault="00735CD7" w:rsidP="003D495D"/>
    <w:p w14:paraId="58349A4F" w14:textId="77777777" w:rsidR="0031397A" w:rsidRDefault="0031397A" w:rsidP="0031397A">
      <w:r>
        <w:t>You can change the width up to 100% and the height to 900, 1000 + to encompass the whole embed window. This may end up too large, however.</w:t>
      </w:r>
    </w:p>
    <w:p w14:paraId="5FF14E4F" w14:textId="2BDC6702" w:rsidR="00735CD7" w:rsidRDefault="00735CD7" w:rsidP="003D495D"/>
    <w:p w14:paraId="3312FD3C" w14:textId="49C406DB" w:rsidR="002A6E1A" w:rsidRPr="002A6E1A" w:rsidRDefault="002A6E1A" w:rsidP="00F42736">
      <w:pPr>
        <w:pStyle w:val="Heading1"/>
      </w:pPr>
      <w:bookmarkStart w:id="6" w:name="_Toc69116603"/>
      <w:r>
        <w:t>Uploading</w:t>
      </w:r>
      <w:r w:rsidR="00322D7C">
        <w:t>/Recording</w:t>
      </w:r>
      <w:r>
        <w:t xml:space="preserve"> to Flipgrid</w:t>
      </w:r>
      <w:r w:rsidR="00322D7C">
        <w:t xml:space="preserve"> (as an instructor or student)</w:t>
      </w:r>
      <w:bookmarkEnd w:id="6"/>
    </w:p>
    <w:p w14:paraId="4CD7CF94" w14:textId="77777777" w:rsidR="00416CB5" w:rsidRDefault="00416CB5" w:rsidP="00416CB5"/>
    <w:p w14:paraId="55946EA9" w14:textId="185CDAA8" w:rsidR="00A21D9D" w:rsidRDefault="00A21D9D" w:rsidP="00D0069E">
      <w:pPr>
        <w:pStyle w:val="ListParagraph"/>
        <w:numPr>
          <w:ilvl w:val="0"/>
          <w:numId w:val="1"/>
        </w:numPr>
      </w:pPr>
      <w:r>
        <w:t xml:space="preserve">Sign </w:t>
      </w:r>
      <w:proofErr w:type="gramStart"/>
      <w:r>
        <w:t>in</w:t>
      </w:r>
      <w:r w:rsidR="001F51FA">
        <w:t xml:space="preserve"> </w:t>
      </w:r>
      <w:r>
        <w:t>to</w:t>
      </w:r>
      <w:proofErr w:type="gramEnd"/>
      <w:r>
        <w:t xml:space="preserve"> the Canvas course.</w:t>
      </w:r>
    </w:p>
    <w:p w14:paraId="050D151F" w14:textId="3A663CDC" w:rsidR="00A21D9D" w:rsidRDefault="00A21D9D" w:rsidP="00A21D9D">
      <w:pPr>
        <w:jc w:val="center"/>
      </w:pPr>
      <w:r>
        <w:rPr>
          <w:noProof/>
        </w:rPr>
        <w:drawing>
          <wp:inline distT="0" distB="0" distL="0" distR="0" wp14:anchorId="1E3FBAB8" wp14:editId="7CEA69B0">
            <wp:extent cx="4585579" cy="24549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5579" cy="245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21EC5" w14:textId="77777777" w:rsidR="00E80574" w:rsidRDefault="00E80574" w:rsidP="004C5AF1"/>
    <w:p w14:paraId="7F399A3C" w14:textId="2138E691" w:rsidR="00A21D9D" w:rsidRDefault="00F25AE1" w:rsidP="004C5AF1">
      <w:r>
        <w:br/>
      </w:r>
    </w:p>
    <w:p w14:paraId="12683F33" w14:textId="4DD217E5" w:rsidR="00A21D9D" w:rsidRDefault="00377D79" w:rsidP="00377D79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71777AAF" wp14:editId="4B8E8B53">
            <wp:simplePos x="0" y="0"/>
            <wp:positionH relativeFrom="column">
              <wp:posOffset>3673475</wp:posOffset>
            </wp:positionH>
            <wp:positionV relativeFrom="paragraph">
              <wp:posOffset>602615</wp:posOffset>
            </wp:positionV>
            <wp:extent cx="2997200" cy="23882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7-28 at 11.40.03 AM.pn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200" b="22423"/>
                    <a:stretch/>
                  </pic:blipFill>
                  <pic:spPr bwMode="auto">
                    <a:xfrm>
                      <a:off x="0" y="0"/>
                      <a:ext cx="2997200" cy="2388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6CB5">
        <w:rPr>
          <w:noProof/>
        </w:rPr>
        <w:drawing>
          <wp:anchor distT="0" distB="0" distL="114300" distR="114300" simplePos="0" relativeHeight="251656192" behindDoc="0" locked="0" layoutInCell="1" allowOverlap="1" wp14:anchorId="4A440245" wp14:editId="3683BAE8">
            <wp:simplePos x="0" y="0"/>
            <wp:positionH relativeFrom="column">
              <wp:posOffset>280670</wp:posOffset>
            </wp:positionH>
            <wp:positionV relativeFrom="paragraph">
              <wp:posOffset>537845</wp:posOffset>
            </wp:positionV>
            <wp:extent cx="3072384" cy="2450592"/>
            <wp:effectExtent l="0" t="0" r="127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7-28 at 11.39.51 AM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912" b="22304"/>
                    <a:stretch/>
                  </pic:blipFill>
                  <pic:spPr bwMode="auto">
                    <a:xfrm>
                      <a:off x="0" y="0"/>
                      <a:ext cx="3072384" cy="2450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1D9D">
        <w:t>Sign in</w:t>
      </w:r>
      <w:r w:rsidR="001F51FA">
        <w:t xml:space="preserve"> </w:t>
      </w:r>
      <w:r w:rsidR="00A21D9D">
        <w:t>to Flipgrid using your Microsoft Office 365 account (NetID, usual password). You</w:t>
      </w:r>
      <w:r w:rsidR="005834A7">
        <w:t xml:space="preserve"> wi</w:t>
      </w:r>
      <w:r w:rsidR="00A21D9D">
        <w:t>ll likely be redirect</w:t>
      </w:r>
      <w:r w:rsidR="00D3386C">
        <w:t>e</w:t>
      </w:r>
      <w:r w:rsidR="00A21D9D">
        <w:t xml:space="preserve">d to the Texas State University SSO login. </w:t>
      </w:r>
      <w:r w:rsidR="00A21D9D">
        <w:br/>
      </w:r>
      <w:r w:rsidR="00A21D9D">
        <w:br/>
      </w:r>
      <w:r w:rsidR="00A21D9D">
        <w:br/>
      </w:r>
    </w:p>
    <w:p w14:paraId="0472A7B3" w14:textId="41C09FED" w:rsidR="00A21D9D" w:rsidRDefault="00A21D9D" w:rsidP="00A21D9D"/>
    <w:p w14:paraId="15C41EB1" w14:textId="1FDA2CBE" w:rsidR="00A21D9D" w:rsidRDefault="00A21D9D" w:rsidP="00A21D9D"/>
    <w:p w14:paraId="0FF33098" w14:textId="7F9BFA33" w:rsidR="00A21D9D" w:rsidRDefault="00A21D9D" w:rsidP="00A21D9D"/>
    <w:p w14:paraId="1DDA8591" w14:textId="6342DC12" w:rsidR="00A21D9D" w:rsidRDefault="00A21D9D" w:rsidP="00A21D9D"/>
    <w:p w14:paraId="17019AEC" w14:textId="33A1174B" w:rsidR="00A21D9D" w:rsidRDefault="00A21D9D" w:rsidP="00A21D9D"/>
    <w:p w14:paraId="46075DA1" w14:textId="239FCAF9" w:rsidR="00A21D9D" w:rsidRDefault="00A21D9D" w:rsidP="00A21D9D"/>
    <w:p w14:paraId="443A71FF" w14:textId="11341EAE" w:rsidR="00A21D9D" w:rsidRDefault="00A21D9D" w:rsidP="00A21D9D"/>
    <w:p w14:paraId="1789A0ED" w14:textId="15EF61EB" w:rsidR="00A21D9D" w:rsidRDefault="00A21D9D" w:rsidP="00A21D9D"/>
    <w:p w14:paraId="1B8C223B" w14:textId="6A09EB33" w:rsidR="00A21D9D" w:rsidRDefault="00A21D9D" w:rsidP="00A21D9D"/>
    <w:p w14:paraId="19910575" w14:textId="6B8B0BA1" w:rsidR="00A21D9D" w:rsidRDefault="00A21D9D" w:rsidP="00A21D9D"/>
    <w:p w14:paraId="1AC166C2" w14:textId="4EA76DC9" w:rsidR="003A2476" w:rsidRDefault="00416CB5" w:rsidP="004C5AF1">
      <w:pPr>
        <w:pStyle w:val="ListParagraph"/>
        <w:ind w:left="360"/>
      </w:pPr>
      <w:r>
        <w:br/>
      </w:r>
    </w:p>
    <w:p w14:paraId="253424A3" w14:textId="77777777" w:rsidR="007E7EAE" w:rsidRDefault="007E7EAE" w:rsidP="00F25AE1"/>
    <w:p w14:paraId="504A0D2F" w14:textId="1EB598EB" w:rsidR="00A21D9D" w:rsidRDefault="00A21D9D" w:rsidP="00A21D9D">
      <w:pPr>
        <w:pStyle w:val="ListParagraph"/>
        <w:numPr>
          <w:ilvl w:val="0"/>
          <w:numId w:val="1"/>
        </w:numPr>
      </w:pPr>
      <w:r>
        <w:t>You should now see the Flipgrid interfac</w:t>
      </w:r>
      <w:r w:rsidR="007E7EAE">
        <w:t>e</w:t>
      </w:r>
      <w:r>
        <w:t>.</w:t>
      </w:r>
    </w:p>
    <w:p w14:paraId="176ECB7F" w14:textId="513A83AB" w:rsidR="00655DB4" w:rsidRDefault="00655DB4" w:rsidP="00655DB4"/>
    <w:p w14:paraId="2334559A" w14:textId="2CC9F2C0" w:rsidR="00A21D9D" w:rsidRDefault="00655DB4" w:rsidP="00655DB4">
      <w:r>
        <w:rPr>
          <w:noProof/>
        </w:rPr>
        <w:drawing>
          <wp:inline distT="0" distB="0" distL="0" distR="0" wp14:anchorId="5BDDCD6F" wp14:editId="63840E9D">
            <wp:extent cx="6858000" cy="3251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139F2" w14:textId="295B3E56" w:rsidR="00A21D9D" w:rsidRDefault="00A21D9D" w:rsidP="00A21D9D"/>
    <w:p w14:paraId="7E29E32A" w14:textId="77777777" w:rsidR="00655DB4" w:rsidRDefault="00655DB4" w:rsidP="00655DB4">
      <w:pPr>
        <w:pStyle w:val="ListParagraph"/>
        <w:numPr>
          <w:ilvl w:val="0"/>
          <w:numId w:val="1"/>
        </w:numPr>
      </w:pPr>
      <w:r>
        <w:t>Click on “Record a Response” to begin.</w:t>
      </w:r>
    </w:p>
    <w:p w14:paraId="07C726D8" w14:textId="77777777" w:rsidR="00655DB4" w:rsidRDefault="00655DB4" w:rsidP="00655DB4">
      <w:pPr>
        <w:pStyle w:val="ListParagraph"/>
        <w:ind w:left="360"/>
      </w:pPr>
    </w:p>
    <w:p w14:paraId="7F5E40B4" w14:textId="02BF89C8" w:rsidR="00A21D9D" w:rsidRPr="005834A7" w:rsidRDefault="008424D1" w:rsidP="008424D1">
      <w:pPr>
        <w:pStyle w:val="ListParagraph"/>
        <w:numPr>
          <w:ilvl w:val="0"/>
          <w:numId w:val="1"/>
        </w:numPr>
      </w:pPr>
      <w:r>
        <w:t xml:space="preserve">Use the video wizard to either upload or record your video presentation. </w:t>
      </w:r>
      <w:r w:rsidR="00F3776E">
        <w:t xml:space="preserve">Click “Options” to the left of the red record button. </w:t>
      </w:r>
      <w:r>
        <w:t>*</w:t>
      </w:r>
      <w:r w:rsidRPr="008424D1">
        <w:rPr>
          <w:b/>
          <w:bCs/>
        </w:rPr>
        <w:t>Note:</w:t>
      </w:r>
      <w:r>
        <w:t xml:space="preserve"> </w:t>
      </w:r>
      <w:r w:rsidR="00D3386C">
        <w:t xml:space="preserve">The time limit set up by </w:t>
      </w:r>
      <w:r w:rsidR="00D3386C" w:rsidRPr="005834A7">
        <w:t>the instructor.</w:t>
      </w:r>
    </w:p>
    <w:p w14:paraId="64B7E972" w14:textId="21B9D0BF" w:rsidR="00655DB4" w:rsidRDefault="00655DB4" w:rsidP="00655DB4"/>
    <w:p w14:paraId="78F58E12" w14:textId="1C87601B" w:rsidR="008424D1" w:rsidRDefault="00655DB4" w:rsidP="00655DB4">
      <w:r>
        <w:rPr>
          <w:noProof/>
        </w:rPr>
        <w:drawing>
          <wp:inline distT="0" distB="0" distL="0" distR="0" wp14:anchorId="60BB83DF" wp14:editId="0863AB77">
            <wp:extent cx="5768067" cy="1493822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067" cy="1493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7604006" w14:textId="577969FC" w:rsidR="00065D50" w:rsidRDefault="00065D50" w:rsidP="00655DB4">
      <w:pPr>
        <w:pStyle w:val="ListParagraph"/>
        <w:numPr>
          <w:ilvl w:val="0"/>
          <w:numId w:val="1"/>
        </w:numPr>
      </w:pPr>
      <w:r>
        <w:t>As you are recording</w:t>
      </w:r>
      <w:r w:rsidR="000A449C">
        <w:t>,</w:t>
      </w:r>
      <w:r>
        <w:t xml:space="preserve"> you can add and take away sticky notes, images from your computer, drawings, and text boxes assuming </w:t>
      </w:r>
      <w:r w:rsidR="00F3776E">
        <w:t xml:space="preserve">the </w:t>
      </w:r>
      <w:r>
        <w:t>instructor has allowed this is the setup</w:t>
      </w:r>
      <w:r w:rsidR="008A362D">
        <w:t>, by clicking the “Effects” option to the right of the red record button.</w:t>
      </w:r>
      <w:r>
        <w:t xml:space="preserve"> Press </w:t>
      </w:r>
      <w:r w:rsidR="008A362D">
        <w:t>“</w:t>
      </w:r>
      <w:r>
        <w:t>pause</w:t>
      </w:r>
      <w:r w:rsidR="008A362D">
        <w:t>”</w:t>
      </w:r>
      <w:r>
        <w:t xml:space="preserve"> each time you opt to add or remove one of these elements and then record to continue. </w:t>
      </w:r>
      <w:r>
        <w:br/>
      </w:r>
      <w:r w:rsidR="00655DB4">
        <w:rPr>
          <w:noProof/>
        </w:rPr>
        <w:drawing>
          <wp:inline distT="0" distB="0" distL="0" distR="0" wp14:anchorId="591EF6FD" wp14:editId="20A79128">
            <wp:extent cx="5859265" cy="162865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265" cy="1628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A7164" w14:textId="4ED9D8B2" w:rsidR="0072623A" w:rsidRDefault="0072623A" w:rsidP="0072623A">
      <w:pPr>
        <w:pStyle w:val="ListParagraph"/>
        <w:numPr>
          <w:ilvl w:val="0"/>
          <w:numId w:val="1"/>
        </w:numPr>
      </w:pPr>
      <w:r>
        <w:t>Review your recording. Trim</w:t>
      </w:r>
      <w:r w:rsidR="00725180">
        <w:t xml:space="preserve"> or add onto if/as necessary</w:t>
      </w:r>
      <w:r w:rsidR="00180116">
        <w:t xml:space="preserve"> (Assuming this </w:t>
      </w:r>
      <w:r w:rsidR="000A449C">
        <w:t xml:space="preserve">possibility </w:t>
      </w:r>
      <w:r w:rsidR="00180116">
        <w:t>has been turned on by the instructor)</w:t>
      </w:r>
      <w:r w:rsidR="00725180">
        <w:t>.</w:t>
      </w:r>
    </w:p>
    <w:p w14:paraId="683B6971" w14:textId="5B9ADBFB" w:rsidR="00725180" w:rsidRDefault="00725180" w:rsidP="0072623A">
      <w:pPr>
        <w:pStyle w:val="ListParagraph"/>
        <w:numPr>
          <w:ilvl w:val="0"/>
          <w:numId w:val="1"/>
        </w:numPr>
      </w:pPr>
      <w:r>
        <w:lastRenderedPageBreak/>
        <w:t>Take a selfie to serve as a splash-screen to your video.</w:t>
      </w:r>
    </w:p>
    <w:p w14:paraId="6C56412D" w14:textId="2A20650F" w:rsidR="00F25AE1" w:rsidRDefault="003B79F4" w:rsidP="00F25AE1">
      <w:pPr>
        <w:pStyle w:val="ListParagraph"/>
        <w:numPr>
          <w:ilvl w:val="0"/>
          <w:numId w:val="1"/>
        </w:numPr>
      </w:pPr>
      <w:r>
        <w:t>Finally, on the last screen of the wizard add your name, the title of your presentation</w:t>
      </w:r>
      <w:r w:rsidR="003C47CD">
        <w:t>,</w:t>
      </w:r>
      <w:r>
        <w:t xml:space="preserve"> and a link to your presentation </w:t>
      </w:r>
      <w:r w:rsidRPr="008A362D">
        <w:t>files</w:t>
      </w:r>
      <w:r w:rsidR="008A362D">
        <w:t xml:space="preserve"> or folder of files</w:t>
      </w:r>
      <w:r>
        <w:t xml:space="preserve"> in </w:t>
      </w:r>
      <w:r w:rsidR="007071C2">
        <w:t xml:space="preserve">Microsoft </w:t>
      </w:r>
      <w:r>
        <w:t xml:space="preserve">365 (see next section on sharing a document in </w:t>
      </w:r>
      <w:r w:rsidR="007071C2">
        <w:t>Microsoft</w:t>
      </w:r>
      <w:r>
        <w:t xml:space="preserve"> 365). </w:t>
      </w:r>
      <w:r w:rsidR="00180116">
        <w:t>The ability to add links to a presentation file must be turned on by the instructor when setting up the Flipgrid topic.</w:t>
      </w:r>
    </w:p>
    <w:p w14:paraId="5EF6135C" w14:textId="37B66BE7" w:rsidR="003B79F4" w:rsidRDefault="00F25AE1" w:rsidP="00F25AE1">
      <w:pPr>
        <w:jc w:val="center"/>
      </w:pPr>
      <w:r>
        <w:br/>
      </w:r>
      <w:r>
        <w:br/>
      </w:r>
      <w:r>
        <w:br/>
      </w:r>
      <w:r w:rsidR="003B79F4">
        <w:rPr>
          <w:noProof/>
        </w:rPr>
        <w:drawing>
          <wp:inline distT="0" distB="0" distL="0" distR="0" wp14:anchorId="1BDF4AE0" wp14:editId="139BB25C">
            <wp:extent cx="5325533" cy="341122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 Shot 2020-07-28 at 12.03.34 PM.pn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49" t="5042" r="1817" b="2573"/>
                    <a:stretch/>
                  </pic:blipFill>
                  <pic:spPr bwMode="auto">
                    <a:xfrm>
                      <a:off x="0" y="0"/>
                      <a:ext cx="5327499" cy="3412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A802CD" w14:textId="402E3147" w:rsidR="00416CB5" w:rsidRDefault="00416CB5" w:rsidP="00416CB5"/>
    <w:p w14:paraId="21B0C59B" w14:textId="77777777" w:rsidR="000A449C" w:rsidRDefault="000A449C" w:rsidP="007115AD">
      <w:pPr>
        <w:pStyle w:val="Heading2"/>
      </w:pPr>
    </w:p>
    <w:p w14:paraId="47253940" w14:textId="0619AA8E" w:rsidR="007115AD" w:rsidRDefault="007115AD" w:rsidP="003D495D">
      <w:pPr>
        <w:pStyle w:val="Heading1"/>
      </w:pPr>
      <w:bookmarkStart w:id="7" w:name="_Toc69116604"/>
      <w:r>
        <w:t>Alternatives to Video</w:t>
      </w:r>
      <w:bookmarkEnd w:id="7"/>
    </w:p>
    <w:p w14:paraId="27181286" w14:textId="618B6855" w:rsidR="007115AD" w:rsidRDefault="007115AD" w:rsidP="00416CB5"/>
    <w:p w14:paraId="5D480832" w14:textId="77777777" w:rsidR="00655DB4" w:rsidRDefault="00655DB4" w:rsidP="00655DB4">
      <w:r>
        <w:t>You can allow students to:</w:t>
      </w:r>
    </w:p>
    <w:p w14:paraId="5AAC4FE3" w14:textId="77777777" w:rsidR="00655DB4" w:rsidRDefault="00655DB4" w:rsidP="00655DB4">
      <w:pPr>
        <w:pStyle w:val="ListParagraph"/>
      </w:pPr>
    </w:p>
    <w:p w14:paraId="1F8199C6" w14:textId="108960FC" w:rsidR="00655DB4" w:rsidRDefault="003C47CD" w:rsidP="00655DB4">
      <w:pPr>
        <w:pStyle w:val="ListParagraph"/>
        <w:numPr>
          <w:ilvl w:val="0"/>
          <w:numId w:val="9"/>
        </w:numPr>
      </w:pPr>
      <w:r>
        <w:t>C</w:t>
      </w:r>
      <w:r w:rsidR="00655DB4">
        <w:t>reate a white</w:t>
      </w:r>
      <w:r>
        <w:t>board</w:t>
      </w:r>
      <w:r w:rsidR="00655DB4">
        <w:t xml:space="preserve"> or blackboard animation. Click “Effects” and “Board”</w:t>
      </w:r>
      <w:r w:rsidR="008972A1">
        <w:t xml:space="preserve"> which </w:t>
      </w:r>
      <w:r w:rsidR="00655DB4">
        <w:t xml:space="preserve">allows for a </w:t>
      </w:r>
      <w:r>
        <w:t>split-</w:t>
      </w:r>
      <w:r w:rsidR="00655DB4">
        <w:t>screen with the author on one side and the board on the other.</w:t>
      </w:r>
    </w:p>
    <w:p w14:paraId="49F50065" w14:textId="4859EA71" w:rsidR="00655DB4" w:rsidRDefault="003C47CD" w:rsidP="00655DB4">
      <w:pPr>
        <w:pStyle w:val="ListParagraph"/>
        <w:numPr>
          <w:ilvl w:val="0"/>
          <w:numId w:val="9"/>
        </w:numPr>
      </w:pPr>
      <w:r>
        <w:t>S</w:t>
      </w:r>
      <w:r w:rsidR="00655DB4">
        <w:t xml:space="preserve">imply record </w:t>
      </w:r>
      <w:r w:rsidR="005834A7">
        <w:t xml:space="preserve">a </w:t>
      </w:r>
      <w:r w:rsidR="00655DB4">
        <w:t xml:space="preserve">drawing by clicking “Effects” and “Draw”. The </w:t>
      </w:r>
      <w:r>
        <w:t>split-</w:t>
      </w:r>
      <w:r w:rsidR="00655DB4">
        <w:t xml:space="preserve">screen option is available for this tool as well. This is really good for demonstrating your attempts to solve equations, complete science experiments, or teach drawing skills. </w:t>
      </w:r>
    </w:p>
    <w:p w14:paraId="571CF6C3" w14:textId="5643B108" w:rsidR="00655DB4" w:rsidRDefault="003C47CD" w:rsidP="00655DB4">
      <w:pPr>
        <w:pStyle w:val="ListParagraph"/>
        <w:numPr>
          <w:ilvl w:val="0"/>
          <w:numId w:val="9"/>
        </w:numPr>
      </w:pPr>
      <w:r>
        <w:t>C</w:t>
      </w:r>
      <w:r w:rsidR="00655DB4">
        <w:t>reate a screen</w:t>
      </w:r>
      <w:r>
        <w:t xml:space="preserve"> </w:t>
      </w:r>
      <w:r w:rsidR="00655DB4">
        <w:t xml:space="preserve">recording with </w:t>
      </w:r>
      <w:r w:rsidR="008972A1">
        <w:t xml:space="preserve">the recorders </w:t>
      </w:r>
      <w:r w:rsidR="00655DB4">
        <w:t xml:space="preserve">image in the corner. To select, click the “Options” button to the left of the red record icon. Choose the screen you wish to record. </w:t>
      </w:r>
    </w:p>
    <w:p w14:paraId="134DB606" w14:textId="7DEB7504" w:rsidR="004C5AF1" w:rsidRDefault="003C47CD" w:rsidP="003A2476">
      <w:pPr>
        <w:pStyle w:val="ListParagraph"/>
        <w:numPr>
          <w:ilvl w:val="0"/>
          <w:numId w:val="9"/>
        </w:numPr>
      </w:pPr>
      <w:r>
        <w:t>C</w:t>
      </w:r>
      <w:r w:rsidR="00655DB4">
        <w:t xml:space="preserve">reate a silent film if you turned off the audio. </w:t>
      </w:r>
      <w:r w:rsidR="00655DB4">
        <w:rPr>
          <w:rFonts w:ascii="Wingdings" w:eastAsia="Wingdings" w:hAnsi="Wingdings" w:cs="Wingdings"/>
        </w:rPr>
        <w:t>J</w:t>
      </w:r>
    </w:p>
    <w:p w14:paraId="3D505F1F" w14:textId="03CCFC45" w:rsidR="00416CB5" w:rsidRDefault="00416CB5" w:rsidP="003D495D">
      <w:pPr>
        <w:pStyle w:val="Heading1"/>
      </w:pPr>
      <w:bookmarkStart w:id="8" w:name="_Toc69116605"/>
      <w:r>
        <w:t xml:space="preserve">Responding to </w:t>
      </w:r>
      <w:r w:rsidR="00655DB4">
        <w:t>Students</w:t>
      </w:r>
      <w:r>
        <w:t xml:space="preserve"> in Flipgrid</w:t>
      </w:r>
      <w:bookmarkEnd w:id="8"/>
    </w:p>
    <w:p w14:paraId="2B6E7234" w14:textId="614BAFF8" w:rsidR="00416CB5" w:rsidRDefault="00416CB5" w:rsidP="00416CB5"/>
    <w:p w14:paraId="015E292B" w14:textId="4CF52273" w:rsidR="00D86A21" w:rsidRDefault="00416CB5" w:rsidP="00D86A21">
      <w:pPr>
        <w:pStyle w:val="ListParagraph"/>
        <w:numPr>
          <w:ilvl w:val="0"/>
          <w:numId w:val="2"/>
        </w:numPr>
      </w:pPr>
      <w:r>
        <w:t>Once your peers have begun adding their videos, you will see their selfie splash</w:t>
      </w:r>
      <w:r w:rsidR="003C47CD">
        <w:t xml:space="preserve"> </w:t>
      </w:r>
      <w:r>
        <w:t xml:space="preserve">screens appear next to the green plus (+) sign. Simply click on their pictures to watch their video. </w:t>
      </w:r>
      <w:r w:rsidR="00D86A21">
        <w:br/>
      </w:r>
    </w:p>
    <w:p w14:paraId="037F65E4" w14:textId="3528DC3A" w:rsidR="00D86A21" w:rsidRDefault="00D86A21" w:rsidP="00D86A21">
      <w:pPr>
        <w:pStyle w:val="ListParagraph"/>
        <w:numPr>
          <w:ilvl w:val="0"/>
          <w:numId w:val="2"/>
        </w:numPr>
      </w:pPr>
      <w:r>
        <w:lastRenderedPageBreak/>
        <w:t>You can download their slides</w:t>
      </w:r>
      <w:r w:rsidR="00DF095F">
        <w:t xml:space="preserve"> or other documents (or view their websites)</w:t>
      </w:r>
      <w:r>
        <w:t xml:space="preserve"> by clicking the document icon in the top right corner. </w:t>
      </w:r>
      <w:r w:rsidR="00EC2A3D">
        <w:br/>
      </w:r>
    </w:p>
    <w:p w14:paraId="28FD5BAA" w14:textId="15CAC268" w:rsidR="00416CB5" w:rsidRDefault="00416CB5" w:rsidP="00416CB5">
      <w:pPr>
        <w:pStyle w:val="ListParagraph"/>
        <w:numPr>
          <w:ilvl w:val="0"/>
          <w:numId w:val="2"/>
        </w:numPr>
      </w:pPr>
      <w:r>
        <w:t xml:space="preserve">Click the </w:t>
      </w:r>
      <w:r w:rsidR="00655DB4">
        <w:t>comment spaces below the video</w:t>
      </w:r>
      <w:r>
        <w:t xml:space="preserve"> to leave a </w:t>
      </w:r>
      <w:r w:rsidR="00655DB4">
        <w:t>text or video comment, depending on your settings.</w:t>
      </w:r>
    </w:p>
    <w:p w14:paraId="1E90DEFC" w14:textId="33E372D7" w:rsidR="00655DB4" w:rsidRDefault="00655DB4" w:rsidP="00655DB4"/>
    <w:p w14:paraId="6F08E6CC" w14:textId="6F82A128" w:rsidR="003D495D" w:rsidRDefault="00655DB4" w:rsidP="00A55A07">
      <w:pPr>
        <w:jc w:val="center"/>
      </w:pPr>
      <w:r>
        <w:rPr>
          <w:noProof/>
        </w:rPr>
        <w:drawing>
          <wp:inline distT="0" distB="0" distL="0" distR="0" wp14:anchorId="69C063CD" wp14:editId="2D86FC2A">
            <wp:extent cx="3735246" cy="292455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5246" cy="2924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E703D" w14:textId="73376353" w:rsidR="00F46B49" w:rsidRDefault="00322D7C" w:rsidP="003D495D">
      <w:pPr>
        <w:pStyle w:val="Heading1"/>
      </w:pPr>
      <w:r>
        <w:br/>
      </w:r>
      <w:bookmarkStart w:id="9" w:name="_Toc69116606"/>
      <w:r w:rsidR="00F46B49">
        <w:t>Sharing a</w:t>
      </w:r>
      <w:r w:rsidR="006F0DD1">
        <w:t xml:space="preserve"> Microsoft </w:t>
      </w:r>
      <w:r w:rsidR="00F46B49">
        <w:t>365 Document</w:t>
      </w:r>
      <w:bookmarkEnd w:id="9"/>
    </w:p>
    <w:p w14:paraId="30333143" w14:textId="448E2AA5" w:rsidR="00A55A07" w:rsidRPr="00752781" w:rsidRDefault="00A55A07" w:rsidP="00A55A07">
      <w:pPr>
        <w:rPr>
          <w:i/>
          <w:iCs/>
        </w:rPr>
      </w:pPr>
      <w:r w:rsidRPr="00752781">
        <w:rPr>
          <w:i/>
          <w:iCs/>
        </w:rPr>
        <w:t>These notes are good for you or your students.</w:t>
      </w:r>
    </w:p>
    <w:p w14:paraId="18816F45" w14:textId="3896748C" w:rsidR="00F46B49" w:rsidRDefault="00F46B49" w:rsidP="00F46B49"/>
    <w:p w14:paraId="7F01E776" w14:textId="5EAA67C6" w:rsidR="00F46B49" w:rsidRDefault="00F46B49" w:rsidP="00F46B49">
      <w:pPr>
        <w:pStyle w:val="ListParagraph"/>
        <w:numPr>
          <w:ilvl w:val="0"/>
          <w:numId w:val="3"/>
        </w:numPr>
      </w:pPr>
      <w:r>
        <w:t>Upload your files.</w:t>
      </w:r>
    </w:p>
    <w:p w14:paraId="09EB6EAD" w14:textId="28019B7F" w:rsidR="00F46B49" w:rsidRDefault="00F46B49" w:rsidP="00F46B49">
      <w:pPr>
        <w:pStyle w:val="ListParagraph"/>
      </w:pPr>
    </w:p>
    <w:p w14:paraId="60B716E6" w14:textId="31703128" w:rsidR="00F46B49" w:rsidRDefault="00F46B49" w:rsidP="00F46B49">
      <w:pPr>
        <w:pStyle w:val="ListParagraph"/>
      </w:pPr>
      <w:r>
        <w:rPr>
          <w:noProof/>
        </w:rPr>
        <w:drawing>
          <wp:inline distT="0" distB="0" distL="0" distR="0" wp14:anchorId="361B5AE6" wp14:editId="687D36E4">
            <wp:extent cx="5984826" cy="79586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 Shot 2020-07-28 at 12.40.50 PM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803"/>
                    <a:stretch/>
                  </pic:blipFill>
                  <pic:spPr bwMode="auto">
                    <a:xfrm>
                      <a:off x="0" y="0"/>
                      <a:ext cx="6097812" cy="810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846EC2" w14:textId="4299C757" w:rsidR="00F46B49" w:rsidRDefault="00F46B49" w:rsidP="00772654"/>
    <w:p w14:paraId="20813DA8" w14:textId="38DC8684" w:rsidR="00F46B49" w:rsidRDefault="00F46B49" w:rsidP="00F46B49">
      <w:pPr>
        <w:pStyle w:val="ListParagraph"/>
        <w:numPr>
          <w:ilvl w:val="0"/>
          <w:numId w:val="3"/>
        </w:numPr>
      </w:pPr>
      <w:r>
        <w:t>Share.</w:t>
      </w:r>
      <w:r w:rsidR="00D02C81">
        <w:t xml:space="preserve"> Click the ellipsis (…) next to the title of your uploaded presentation document. Choose “Share</w:t>
      </w:r>
      <w:r w:rsidR="007134A4">
        <w:t>.</w:t>
      </w:r>
      <w:r w:rsidR="00D02C81">
        <w:t>” On the pop-up “Link settings</w:t>
      </w:r>
      <w:r w:rsidR="007134A4">
        <w:t>,</w:t>
      </w:r>
      <w:r w:rsidR="00D02C81">
        <w:t>” chose “People in Texas State University with the link” and uncheck “Allow editing</w:t>
      </w:r>
      <w:r w:rsidR="007134A4">
        <w:t>.</w:t>
      </w:r>
      <w:r w:rsidR="00D02C81">
        <w:t>”</w:t>
      </w:r>
      <w:r w:rsidR="007134A4">
        <w:t xml:space="preserve"> </w:t>
      </w:r>
      <w:r w:rsidR="00D02C81">
        <w:t>Leave “Block download” set to off. Then click “Apply</w:t>
      </w:r>
      <w:r w:rsidR="007134A4">
        <w:t>.</w:t>
      </w:r>
      <w:r w:rsidR="00D02C81">
        <w:t>”</w:t>
      </w:r>
    </w:p>
    <w:p w14:paraId="1C299674" w14:textId="1C75533D" w:rsidR="00F46B49" w:rsidRDefault="00D02C81" w:rsidP="00F46B49"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411423C8" wp14:editId="26AFB2DB">
            <wp:simplePos x="0" y="0"/>
            <wp:positionH relativeFrom="column">
              <wp:posOffset>4105910</wp:posOffset>
            </wp:positionH>
            <wp:positionV relativeFrom="paragraph">
              <wp:posOffset>182880</wp:posOffset>
            </wp:positionV>
            <wp:extent cx="2400935" cy="3220720"/>
            <wp:effectExtent l="0" t="0" r="0" b="5080"/>
            <wp:wrapTight wrapText="bothSides">
              <wp:wrapPolygon edited="0">
                <wp:start x="0" y="0"/>
                <wp:lineTo x="0" y="21549"/>
                <wp:lineTo x="21480" y="21549"/>
                <wp:lineTo x="21480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 Shot 2020-07-28 at 12.43.59 PM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935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39F52D" w14:textId="4D42F31C" w:rsidR="00D02C81" w:rsidRDefault="00D02C81" w:rsidP="00F46B49">
      <w:r>
        <w:rPr>
          <w:noProof/>
        </w:rPr>
        <w:drawing>
          <wp:inline distT="0" distB="0" distL="0" distR="0" wp14:anchorId="116A77D2" wp14:editId="6A06452B">
            <wp:extent cx="3699933" cy="311171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9933" cy="3111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21383" w14:textId="2B274253" w:rsidR="00D02C81" w:rsidRDefault="00D02C81" w:rsidP="00F46B49"/>
    <w:p w14:paraId="534562EB" w14:textId="47088831" w:rsidR="00D02C81" w:rsidRDefault="00D02C81" w:rsidP="00F46B49">
      <w:r>
        <w:rPr>
          <w:noProof/>
        </w:rPr>
        <w:drawing>
          <wp:anchor distT="0" distB="0" distL="114300" distR="114300" simplePos="0" relativeHeight="251671552" behindDoc="1" locked="0" layoutInCell="1" allowOverlap="1" wp14:anchorId="44D72DB9" wp14:editId="20D1DC85">
            <wp:simplePos x="0" y="0"/>
            <wp:positionH relativeFrom="column">
              <wp:posOffset>3843866</wp:posOffset>
            </wp:positionH>
            <wp:positionV relativeFrom="paragraph">
              <wp:posOffset>95673</wp:posOffset>
            </wp:positionV>
            <wp:extent cx="3097146" cy="2870200"/>
            <wp:effectExtent l="0" t="0" r="1905" b="0"/>
            <wp:wrapTight wrapText="bothSides">
              <wp:wrapPolygon edited="0">
                <wp:start x="0" y="0"/>
                <wp:lineTo x="0" y="21504"/>
                <wp:lineTo x="21525" y="21504"/>
                <wp:lineTo x="21525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 Shot 2020-07-28 at 12.49.24 PM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7146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F0C450" w14:textId="0A44E3CB" w:rsidR="00D02C81" w:rsidRDefault="00D02C81" w:rsidP="003A2476">
      <w:pPr>
        <w:pStyle w:val="ListParagraph"/>
        <w:numPr>
          <w:ilvl w:val="0"/>
          <w:numId w:val="3"/>
        </w:numPr>
      </w:pPr>
      <w:r>
        <w:t xml:space="preserve">Return to the ellipsis (…) next to the title of your uploaded presentation document. Choose “Copy link”. Paste this link in the Flipgrid final slide before submitting, under “Link”. </w:t>
      </w:r>
      <w:r w:rsidR="00655DB4">
        <w:br/>
      </w:r>
    </w:p>
    <w:p w14:paraId="6811B475" w14:textId="7F21538A" w:rsidR="00655DB4" w:rsidRDefault="00655DB4" w:rsidP="00655DB4">
      <w:pPr>
        <w:pStyle w:val="ListParagraph"/>
        <w:numPr>
          <w:ilvl w:val="0"/>
          <w:numId w:val="3"/>
        </w:numPr>
      </w:pPr>
      <w:r>
        <w:t>*Note: You can also share an entire folder of files by following the same steps.</w:t>
      </w:r>
    </w:p>
    <w:p w14:paraId="5FF31CBA" w14:textId="77777777" w:rsidR="00655DB4" w:rsidRDefault="00655DB4" w:rsidP="00655DB4">
      <w:pPr>
        <w:pStyle w:val="ListParagraph"/>
      </w:pPr>
    </w:p>
    <w:p w14:paraId="28D42FDB" w14:textId="41B49017" w:rsidR="00F46B49" w:rsidRPr="00F46B49" w:rsidRDefault="00F46B49" w:rsidP="00F46B49"/>
    <w:sectPr w:rsidR="00F46B49" w:rsidRPr="00F46B49" w:rsidSect="00416C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40AFE"/>
    <w:multiLevelType w:val="hybridMultilevel"/>
    <w:tmpl w:val="E7A2C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352B"/>
    <w:multiLevelType w:val="hybridMultilevel"/>
    <w:tmpl w:val="FE6E64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014EEC"/>
    <w:multiLevelType w:val="hybridMultilevel"/>
    <w:tmpl w:val="90046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AC55B8"/>
    <w:multiLevelType w:val="hybridMultilevel"/>
    <w:tmpl w:val="4DCAA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FD13AB"/>
    <w:multiLevelType w:val="hybridMultilevel"/>
    <w:tmpl w:val="891C9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2760AE"/>
    <w:multiLevelType w:val="hybridMultilevel"/>
    <w:tmpl w:val="7B0038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26183D"/>
    <w:multiLevelType w:val="hybridMultilevel"/>
    <w:tmpl w:val="8EEA27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F70D1E"/>
    <w:multiLevelType w:val="hybridMultilevel"/>
    <w:tmpl w:val="32904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A14DFC"/>
    <w:multiLevelType w:val="hybridMultilevel"/>
    <w:tmpl w:val="336AC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4A7F14"/>
    <w:multiLevelType w:val="hybridMultilevel"/>
    <w:tmpl w:val="0D8AC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650E63"/>
    <w:multiLevelType w:val="hybridMultilevel"/>
    <w:tmpl w:val="891C9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685801"/>
    <w:multiLevelType w:val="hybridMultilevel"/>
    <w:tmpl w:val="891C9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2"/>
  </w:num>
  <w:num w:numId="5">
    <w:abstractNumId w:val="10"/>
  </w:num>
  <w:num w:numId="6">
    <w:abstractNumId w:val="0"/>
  </w:num>
  <w:num w:numId="7">
    <w:abstractNumId w:val="7"/>
  </w:num>
  <w:num w:numId="8">
    <w:abstractNumId w:val="5"/>
  </w:num>
  <w:num w:numId="9">
    <w:abstractNumId w:val="1"/>
  </w:num>
  <w:num w:numId="10">
    <w:abstractNumId w:val="11"/>
  </w:num>
  <w:num w:numId="11">
    <w:abstractNumId w:val="9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sDQ1NTUzMjE3NTJV0lEKTi0uzszPAykwrAUAxJuQ3iwAAAA="/>
  </w:docVars>
  <w:rsids>
    <w:rsidRoot w:val="00A21D9D"/>
    <w:rsid w:val="00065D50"/>
    <w:rsid w:val="00095520"/>
    <w:rsid w:val="000A449C"/>
    <w:rsid w:val="00160011"/>
    <w:rsid w:val="00180116"/>
    <w:rsid w:val="001D4299"/>
    <w:rsid w:val="001F51FA"/>
    <w:rsid w:val="0020566A"/>
    <w:rsid w:val="002A6E1A"/>
    <w:rsid w:val="0031397A"/>
    <w:rsid w:val="00322D7C"/>
    <w:rsid w:val="00323A03"/>
    <w:rsid w:val="00362BB0"/>
    <w:rsid w:val="00377D79"/>
    <w:rsid w:val="003A2476"/>
    <w:rsid w:val="003B79F4"/>
    <w:rsid w:val="003C47CD"/>
    <w:rsid w:val="003D495D"/>
    <w:rsid w:val="003E38D0"/>
    <w:rsid w:val="00416CB5"/>
    <w:rsid w:val="00473A3D"/>
    <w:rsid w:val="004A379E"/>
    <w:rsid w:val="004C5AF1"/>
    <w:rsid w:val="004E2DE7"/>
    <w:rsid w:val="004F273C"/>
    <w:rsid w:val="004F599B"/>
    <w:rsid w:val="004F6413"/>
    <w:rsid w:val="00513F97"/>
    <w:rsid w:val="005236D1"/>
    <w:rsid w:val="00523B9B"/>
    <w:rsid w:val="005751B8"/>
    <w:rsid w:val="005834A7"/>
    <w:rsid w:val="006046A6"/>
    <w:rsid w:val="006509CA"/>
    <w:rsid w:val="00655DB4"/>
    <w:rsid w:val="00666FD6"/>
    <w:rsid w:val="006B5CD2"/>
    <w:rsid w:val="006E311A"/>
    <w:rsid w:val="006F0DD1"/>
    <w:rsid w:val="007071C2"/>
    <w:rsid w:val="007115AD"/>
    <w:rsid w:val="007134A4"/>
    <w:rsid w:val="00725180"/>
    <w:rsid w:val="0072623A"/>
    <w:rsid w:val="00735831"/>
    <w:rsid w:val="00735CD7"/>
    <w:rsid w:val="00752781"/>
    <w:rsid w:val="00772654"/>
    <w:rsid w:val="00785D4F"/>
    <w:rsid w:val="00793D2A"/>
    <w:rsid w:val="007B6EEF"/>
    <w:rsid w:val="007C33C5"/>
    <w:rsid w:val="007E7EAE"/>
    <w:rsid w:val="007F1D26"/>
    <w:rsid w:val="00803FE7"/>
    <w:rsid w:val="008259C8"/>
    <w:rsid w:val="0082621A"/>
    <w:rsid w:val="008424D1"/>
    <w:rsid w:val="008513A2"/>
    <w:rsid w:val="00853027"/>
    <w:rsid w:val="00886E6B"/>
    <w:rsid w:val="0089546A"/>
    <w:rsid w:val="008972A1"/>
    <w:rsid w:val="008A362D"/>
    <w:rsid w:val="008D1B6F"/>
    <w:rsid w:val="00923BA2"/>
    <w:rsid w:val="009305BF"/>
    <w:rsid w:val="00980714"/>
    <w:rsid w:val="009816B0"/>
    <w:rsid w:val="009A33FF"/>
    <w:rsid w:val="009B088B"/>
    <w:rsid w:val="009D1334"/>
    <w:rsid w:val="00A21D9D"/>
    <w:rsid w:val="00A27980"/>
    <w:rsid w:val="00A55A07"/>
    <w:rsid w:val="00AA11DF"/>
    <w:rsid w:val="00AD257D"/>
    <w:rsid w:val="00AF66C2"/>
    <w:rsid w:val="00B077A7"/>
    <w:rsid w:val="00B13068"/>
    <w:rsid w:val="00B53BE6"/>
    <w:rsid w:val="00B549C3"/>
    <w:rsid w:val="00B57F48"/>
    <w:rsid w:val="00B66C19"/>
    <w:rsid w:val="00B9504E"/>
    <w:rsid w:val="00BD141F"/>
    <w:rsid w:val="00C42667"/>
    <w:rsid w:val="00C511F4"/>
    <w:rsid w:val="00C74526"/>
    <w:rsid w:val="00C828C2"/>
    <w:rsid w:val="00CC7D41"/>
    <w:rsid w:val="00CD4628"/>
    <w:rsid w:val="00CF5EC3"/>
    <w:rsid w:val="00D0069E"/>
    <w:rsid w:val="00D02C81"/>
    <w:rsid w:val="00D3386C"/>
    <w:rsid w:val="00D86A21"/>
    <w:rsid w:val="00DA7773"/>
    <w:rsid w:val="00DF095F"/>
    <w:rsid w:val="00DF6A8E"/>
    <w:rsid w:val="00E009B0"/>
    <w:rsid w:val="00E32968"/>
    <w:rsid w:val="00E40EE5"/>
    <w:rsid w:val="00E80574"/>
    <w:rsid w:val="00EA0624"/>
    <w:rsid w:val="00EA4F72"/>
    <w:rsid w:val="00EC2A3D"/>
    <w:rsid w:val="00EC42AF"/>
    <w:rsid w:val="00F06ED1"/>
    <w:rsid w:val="00F25AE1"/>
    <w:rsid w:val="00F3776E"/>
    <w:rsid w:val="00F42736"/>
    <w:rsid w:val="00F46B49"/>
    <w:rsid w:val="00F9674E"/>
    <w:rsid w:val="00F967D8"/>
    <w:rsid w:val="00FA2A9D"/>
    <w:rsid w:val="00FF7438"/>
    <w:rsid w:val="086B23A8"/>
    <w:rsid w:val="267F99A2"/>
    <w:rsid w:val="3BA0A6EF"/>
    <w:rsid w:val="500B5122"/>
    <w:rsid w:val="5A8DE8A3"/>
    <w:rsid w:val="641BA28C"/>
    <w:rsid w:val="72E9008D"/>
    <w:rsid w:val="7E908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413BB"/>
  <w15:chartTrackingRefBased/>
  <w15:docId w15:val="{F828F16C-9BA3-864A-8DA4-DA58D4648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6CB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A8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6A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2IGI">
    <w:name w:val="Subhead2_IGI"/>
    <w:basedOn w:val="Heading3"/>
    <w:next w:val="NormalIGI"/>
    <w:autoRedefine/>
    <w:qFormat/>
    <w:rsid w:val="00DF6A8E"/>
    <w:rPr>
      <w:rFonts w:ascii="Arial" w:hAnsi="Arial" w:cs="Times New Roman"/>
      <w:b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6A8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Subhead3IGI">
    <w:name w:val="Subhead3_IGI"/>
    <w:basedOn w:val="Normal"/>
    <w:autoRedefine/>
    <w:qFormat/>
    <w:rsid w:val="00DF6A8E"/>
    <w:rPr>
      <w:rFonts w:ascii="Arial" w:hAnsi="Arial" w:cs="Times New Roman"/>
      <w:i/>
    </w:rPr>
  </w:style>
  <w:style w:type="paragraph" w:customStyle="1" w:styleId="Subhead4IGI">
    <w:name w:val="Subhead4_IGI"/>
    <w:basedOn w:val="Subhead3IGI"/>
    <w:autoRedefine/>
    <w:qFormat/>
    <w:rsid w:val="00DF6A8E"/>
    <w:pPr>
      <w:tabs>
        <w:tab w:val="left" w:pos="1440"/>
      </w:tabs>
      <w:ind w:firstLine="720"/>
    </w:pPr>
    <w:rPr>
      <w:rFonts w:eastAsia="Times New Roman"/>
      <w:color w:val="212121"/>
    </w:rPr>
  </w:style>
  <w:style w:type="paragraph" w:customStyle="1" w:styleId="NormalIGI">
    <w:name w:val="Normal_IGI"/>
    <w:basedOn w:val="Normal"/>
    <w:autoRedefine/>
    <w:qFormat/>
    <w:rsid w:val="00DF6A8E"/>
    <w:pPr>
      <w:spacing w:after="200"/>
    </w:pPr>
    <w:rPr>
      <w:rFonts w:ascii="Times New Roman" w:hAnsi="Times New Roman" w:cs="Times New Roman"/>
      <w:sz w:val="22"/>
      <w:szCs w:val="22"/>
    </w:rPr>
  </w:style>
  <w:style w:type="paragraph" w:customStyle="1" w:styleId="AbstractIGI">
    <w:name w:val="Abstract_IGI"/>
    <w:basedOn w:val="Normal"/>
    <w:autoRedefine/>
    <w:qFormat/>
    <w:rsid w:val="00DF6A8E"/>
    <w:pPr>
      <w:spacing w:after="200"/>
    </w:pPr>
    <w:rPr>
      <w:rFonts w:ascii="Times New Roman" w:hAnsi="Times New Roman" w:cs="Times New Roman"/>
      <w:i/>
      <w:iCs/>
      <w:sz w:val="22"/>
      <w:szCs w:val="22"/>
    </w:rPr>
  </w:style>
  <w:style w:type="paragraph" w:customStyle="1" w:styleId="IGIblockquote">
    <w:name w:val="IGI_blockquote"/>
    <w:basedOn w:val="NormalIGI"/>
    <w:autoRedefine/>
    <w:qFormat/>
    <w:rsid w:val="00DF6A8E"/>
    <w:pPr>
      <w:ind w:left="720"/>
    </w:pPr>
    <w:rPr>
      <w:i/>
      <w:iCs/>
      <w:shd w:val="clear" w:color="auto" w:fill="F5F5F5"/>
    </w:rPr>
  </w:style>
  <w:style w:type="character" w:customStyle="1" w:styleId="Heading2Char">
    <w:name w:val="Heading 2 Char"/>
    <w:basedOn w:val="DefaultParagraphFont"/>
    <w:link w:val="Heading2"/>
    <w:uiPriority w:val="9"/>
    <w:rsid w:val="00DF6A8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Subhead1IGI">
    <w:name w:val="Subhead1_IGI"/>
    <w:basedOn w:val="Heading2"/>
    <w:autoRedefine/>
    <w:qFormat/>
    <w:rsid w:val="00DF6A8E"/>
    <w:pPr>
      <w:spacing w:line="360" w:lineRule="auto"/>
    </w:pPr>
    <w:rPr>
      <w:rFonts w:ascii="Arial" w:hAnsi="Arial" w:cs="Times New Roman"/>
      <w:b/>
      <w:caps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21D9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21D9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6C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2C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2C81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160011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F25AE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5A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5751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1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1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1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1B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2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://www.flipgrid.com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2</Words>
  <Characters>7482</Characters>
  <Application>Microsoft Office Word</Application>
  <DocSecurity>0</DocSecurity>
  <Lines>62</Lines>
  <Paragraphs>17</Paragraphs>
  <ScaleCrop>false</ScaleCrop>
  <Company/>
  <LinksUpToDate>false</LinksUpToDate>
  <CharactersWithSpaces>8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d, Michelle F</dc:creator>
  <cp:keywords/>
  <dc:description/>
  <cp:lastModifiedBy>Butcher, Tamarin</cp:lastModifiedBy>
  <cp:revision>4</cp:revision>
  <dcterms:created xsi:type="dcterms:W3CDTF">2021-04-12T15:41:00Z</dcterms:created>
  <dcterms:modified xsi:type="dcterms:W3CDTF">2021-04-12T15:43:00Z</dcterms:modified>
</cp:coreProperties>
</file>